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E183623" w14:textId="77777777" w:rsidR="007C6DC3" w:rsidRDefault="00AE4A1D" w:rsidP="00F15BC7">
      <w:pPr>
        <w:pStyle w:val="ListParagraph"/>
        <w:numPr>
          <w:ilvl w:val="0"/>
          <w:numId w:val="7"/>
        </w:numPr>
      </w:pPr>
      <w:r>
        <w:t xml:space="preserve">Credit is using someone else’s money to buy what you want now, and then repaying that money later. Is this a good idea? How do you feel about using credit? Do you think </w:t>
      </w:r>
      <w:r w:rsidR="000A1BA5">
        <w:t>it is</w:t>
      </w:r>
      <w:r>
        <w:t xml:space="preserve"> useful or dangerous, or maybe it can be both? </w:t>
      </w:r>
    </w:p>
    <w:p w14:paraId="2F3B882F" w14:textId="77777777" w:rsidR="007C6DC3" w:rsidRDefault="007C6DC3" w:rsidP="007C6DC3">
      <w:pPr>
        <w:pStyle w:val="ListParagraph"/>
        <w:ind w:left="357"/>
      </w:pPr>
    </w:p>
    <w:p w14:paraId="6E0AE6E6" w14:textId="61E1D1D3" w:rsidR="00C7067B" w:rsidRDefault="002938C2" w:rsidP="007C6DC3">
      <w:pPr>
        <w:pStyle w:val="ListParagraph"/>
        <w:ind w:left="357"/>
      </w:pPr>
      <w:r>
        <w:t>B</w:t>
      </w:r>
      <w:r w:rsidR="00435ACA">
        <w:t xml:space="preserve">rainstorm </w:t>
      </w:r>
      <w:r w:rsidR="00AE4A1D">
        <w:t>the things that you know about credit, as well as your thoughts</w:t>
      </w:r>
      <w:r w:rsidR="00646894">
        <w:t xml:space="preserve"> and </w:t>
      </w:r>
      <w:r w:rsidR="00AE4A1D">
        <w:t>feelings about credit</w:t>
      </w:r>
      <w:r w:rsidR="007C6DC3">
        <w:t>:</w:t>
      </w:r>
      <w:r w:rsidR="00AE4A1D">
        <w:t xml:space="preserve">  </w:t>
      </w:r>
    </w:p>
    <w:p w14:paraId="44E7BE54" w14:textId="651BE86E" w:rsidR="00305029" w:rsidRPr="00C12EF8" w:rsidRDefault="00CB50B7" w:rsidP="00C760DA">
      <w:pPr>
        <w:rPr>
          <w:rFonts w:cstheme="minorHAnsi"/>
          <w:b/>
        </w:rPr>
      </w:pPr>
      <w:r>
        <w:rPr>
          <w:noProof/>
        </w:rPr>
        <w:drawing>
          <wp:inline distT="0" distB="0" distL="0" distR="0" wp14:anchorId="51281CB0" wp14:editId="43889320">
            <wp:extent cx="5486400" cy="7184571"/>
            <wp:effectExtent l="0" t="0" r="0" b="0"/>
            <wp:docPr id="2" name="Diagram 2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0" r:lo="rId11" r:qs="rId12" r:cs="rId13"/>
              </a:graphicData>
            </a:graphic>
          </wp:inline>
        </w:drawing>
      </w:r>
    </w:p>
    <w:sectPr w:rsidR="00305029" w:rsidRPr="00C12EF8" w:rsidSect="00EE5B30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1906" w:h="16838"/>
      <w:pgMar w:top="1440" w:right="1389" w:bottom="1440" w:left="1389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9783898" w14:textId="77777777" w:rsidR="00BA2ED6" w:rsidRDefault="00BA2ED6" w:rsidP="00F94BE9">
      <w:pPr>
        <w:spacing w:after="0" w:line="240" w:lineRule="auto"/>
      </w:pPr>
      <w:r>
        <w:separator/>
      </w:r>
    </w:p>
  </w:endnote>
  <w:endnote w:type="continuationSeparator" w:id="0">
    <w:p w14:paraId="0B601214" w14:textId="77777777" w:rsidR="00BA2ED6" w:rsidRDefault="00BA2ED6" w:rsidP="00F94BE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rutiger 45 Light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olte">
    <w:panose1 w:val="00000500000000000000"/>
    <w:charset w:val="00"/>
    <w:family w:val="auto"/>
    <w:pitch w:val="variable"/>
    <w:sig w:usb0="00000007" w:usb1="00000000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1AA5880" w14:textId="77777777" w:rsidR="00E31ED9" w:rsidRDefault="00E31ED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27EBAED" w14:textId="0388D114" w:rsidR="00CE2BB0" w:rsidRPr="0013209D" w:rsidRDefault="00CE2BB0" w:rsidP="0013209D">
    <w:pPr>
      <w:pStyle w:val="Heading3"/>
      <w:spacing w:before="96"/>
      <w:ind w:left="0"/>
      <w:jc w:val="right"/>
      <w:rPr>
        <w:rFonts w:ascii="Volte" w:hAnsi="Volte" w:cs="Arial"/>
        <w:color w:val="1C478A"/>
        <w:sz w:val="18"/>
        <w:szCs w:val="18"/>
      </w:rPr>
    </w:pPr>
    <w:r w:rsidRPr="0013209D">
      <w:rPr>
        <w:rFonts w:ascii="Volte" w:hAnsi="Volte" w:cs="Arial"/>
        <w:color w:val="1C478A"/>
        <w:sz w:val="18"/>
        <w:szCs w:val="18"/>
      </w:rPr>
      <w:t>Financial Basics Foundation WebQuest worksheet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4670702" w14:textId="77777777" w:rsidR="00E31ED9" w:rsidRDefault="00E31ED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C4E4CDE" w14:textId="77777777" w:rsidR="00BA2ED6" w:rsidRDefault="00BA2ED6" w:rsidP="00F94BE9">
      <w:pPr>
        <w:spacing w:after="0" w:line="240" w:lineRule="auto"/>
      </w:pPr>
      <w:r>
        <w:separator/>
      </w:r>
    </w:p>
  </w:footnote>
  <w:footnote w:type="continuationSeparator" w:id="0">
    <w:p w14:paraId="78BD2635" w14:textId="77777777" w:rsidR="00BA2ED6" w:rsidRDefault="00BA2ED6" w:rsidP="00F94BE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96651AF" w14:textId="77777777" w:rsidR="00E31ED9" w:rsidRDefault="00E31ED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90E0309" w14:textId="5A2CC0E9" w:rsidR="00F94BE9" w:rsidRPr="0013209D" w:rsidRDefault="006963BE" w:rsidP="00F94BE9">
    <w:pPr>
      <w:pStyle w:val="Heading3"/>
      <w:spacing w:before="96"/>
      <w:ind w:left="0"/>
      <w:rPr>
        <w:rFonts w:ascii="Volte" w:hAnsi="Volte" w:cs="Arial"/>
        <w:color w:val="1C478A"/>
        <w:sz w:val="18"/>
        <w:szCs w:val="18"/>
      </w:rPr>
    </w:pPr>
    <w:bookmarkStart w:id="0" w:name="_Hlk36475495"/>
    <w:bookmarkStart w:id="1" w:name="_Hlk36475777"/>
    <w:r w:rsidRPr="0013209D">
      <w:rPr>
        <w:rFonts w:ascii="Volte" w:hAnsi="Volte"/>
        <w:noProof/>
      </w:rPr>
      <w:drawing>
        <wp:anchor distT="0" distB="0" distL="114300" distR="114300" simplePos="0" relativeHeight="251658240" behindDoc="0" locked="0" layoutInCell="1" allowOverlap="1" wp14:anchorId="01F1993E" wp14:editId="675C0CF1">
          <wp:simplePos x="0" y="0"/>
          <wp:positionH relativeFrom="margin">
            <wp:align>right</wp:align>
          </wp:positionH>
          <wp:positionV relativeFrom="paragraph">
            <wp:posOffset>75179</wp:posOffset>
          </wp:positionV>
          <wp:extent cx="1311964" cy="477078"/>
          <wp:effectExtent l="0" t="0" r="2540" b="0"/>
          <wp:wrapNone/>
          <wp:docPr id="488052306" name="Graphic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88052306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11964" cy="47707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94BE9" w:rsidRPr="0013209D">
      <w:rPr>
        <w:rFonts w:ascii="Volte" w:hAnsi="Volte" w:cs="Arial"/>
        <w:color w:val="1C478A"/>
        <w:sz w:val="18"/>
        <w:szCs w:val="18"/>
      </w:rPr>
      <w:t xml:space="preserve">WebQuest worksheet </w:t>
    </w:r>
  </w:p>
  <w:p w14:paraId="09974BFC" w14:textId="03C01E52" w:rsidR="00F94BE9" w:rsidRPr="0013209D" w:rsidRDefault="006561D6" w:rsidP="00F94BE9">
    <w:pPr>
      <w:pStyle w:val="Heading3"/>
      <w:spacing w:before="96"/>
      <w:ind w:left="0"/>
      <w:rPr>
        <w:rFonts w:ascii="Volte" w:hAnsi="Volte" w:cs="Arial"/>
        <w:color w:val="1C478A"/>
        <w:sz w:val="18"/>
        <w:szCs w:val="18"/>
      </w:rPr>
    </w:pPr>
    <w:r w:rsidRPr="0013209D">
      <w:rPr>
        <w:rFonts w:ascii="Volte" w:hAnsi="Volte" w:cs="Arial"/>
        <w:color w:val="1C478A"/>
        <w:sz w:val="18"/>
        <w:szCs w:val="18"/>
      </w:rPr>
      <w:t>What is credit?</w:t>
    </w:r>
  </w:p>
  <w:p w14:paraId="0C4AC29D" w14:textId="242F609F" w:rsidR="00F94BE9" w:rsidRPr="0013209D" w:rsidRDefault="00F94BE9" w:rsidP="00F94BE9">
    <w:pPr>
      <w:pStyle w:val="Heading3"/>
      <w:spacing w:before="96"/>
      <w:ind w:left="0"/>
      <w:rPr>
        <w:rFonts w:ascii="Volte" w:hAnsi="Volte" w:cs="Lucida Sans Unicode"/>
        <w:sz w:val="28"/>
        <w:szCs w:val="28"/>
      </w:rPr>
    </w:pPr>
    <w:r w:rsidRPr="0013209D">
      <w:rPr>
        <w:rFonts w:ascii="Volte" w:hAnsi="Volte" w:cs="Arial"/>
        <w:color w:val="1C478A"/>
        <w:sz w:val="22"/>
        <w:szCs w:val="22"/>
      </w:rPr>
      <w:t xml:space="preserve">TASK </w:t>
    </w:r>
    <w:r w:rsidR="006C38FB" w:rsidRPr="0013209D">
      <w:rPr>
        <w:rFonts w:ascii="Volte" w:hAnsi="Volte" w:cs="Arial"/>
        <w:color w:val="1C478A"/>
        <w:sz w:val="22"/>
        <w:szCs w:val="22"/>
      </w:rPr>
      <w:t>1</w:t>
    </w:r>
    <w:r w:rsidRPr="0013209D">
      <w:rPr>
        <w:rFonts w:ascii="Volte" w:hAnsi="Volte" w:cs="Arial"/>
        <w:color w:val="1C478A"/>
        <w:sz w:val="22"/>
        <w:szCs w:val="22"/>
      </w:rPr>
      <w:t xml:space="preserve"> </w:t>
    </w:r>
    <w:r w:rsidR="006C38FB" w:rsidRPr="0013209D">
      <w:rPr>
        <w:rFonts w:ascii="Volte" w:hAnsi="Volte" w:cs="Arial"/>
        <w:color w:val="1C478A"/>
        <w:sz w:val="22"/>
        <w:szCs w:val="22"/>
      </w:rPr>
      <w:t>–</w:t>
    </w:r>
    <w:r w:rsidRPr="0013209D">
      <w:rPr>
        <w:rFonts w:ascii="Volte" w:hAnsi="Volte" w:cs="Arial"/>
        <w:color w:val="1C478A"/>
        <w:sz w:val="22"/>
        <w:szCs w:val="22"/>
      </w:rPr>
      <w:t xml:space="preserve"> </w:t>
    </w:r>
    <w:bookmarkEnd w:id="0"/>
    <w:bookmarkEnd w:id="1"/>
    <w:r w:rsidR="003E0704" w:rsidRPr="0013209D">
      <w:rPr>
        <w:rFonts w:ascii="Volte" w:hAnsi="Volte" w:cs="Arial"/>
        <w:color w:val="1C478A"/>
        <w:sz w:val="22"/>
        <w:szCs w:val="22"/>
      </w:rPr>
      <w:t>Credit brainstorm</w:t>
    </w:r>
    <w:r w:rsidRPr="0013209D">
      <w:rPr>
        <w:rFonts w:ascii="Volte" w:hAnsi="Volte" w:cs="Lucida Sans Unicode"/>
        <w:color w:val="1C75BC"/>
        <w:sz w:val="28"/>
        <w:szCs w:val="28"/>
      </w:rPr>
      <w:tab/>
    </w:r>
    <w:r w:rsidRPr="0013209D">
      <w:rPr>
        <w:rFonts w:ascii="Volte" w:hAnsi="Volte" w:cs="Lucida Sans Unicode"/>
        <w:color w:val="1C75BC"/>
        <w:sz w:val="28"/>
        <w:szCs w:val="28"/>
      </w:rPr>
      <w:tab/>
    </w:r>
    <w:r w:rsidRPr="0013209D">
      <w:rPr>
        <w:rFonts w:ascii="Volte" w:hAnsi="Volte" w:cs="Lucida Sans Unicode"/>
        <w:color w:val="1C75BC"/>
        <w:sz w:val="28"/>
        <w:szCs w:val="28"/>
      </w:rPr>
      <w:tab/>
    </w:r>
  </w:p>
  <w:p w14:paraId="4FEBCBC5" w14:textId="77777777" w:rsidR="00F94BE9" w:rsidRPr="0013209D" w:rsidRDefault="00F94BE9">
    <w:pPr>
      <w:pStyle w:val="Header"/>
      <w:rPr>
        <w:rFonts w:ascii="Volte" w:hAnsi="Volt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6639923" w14:textId="77777777" w:rsidR="00E31ED9" w:rsidRDefault="00E31ED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932467"/>
    <w:multiLevelType w:val="hybridMultilevel"/>
    <w:tmpl w:val="0EA4E6EE"/>
    <w:lvl w:ilvl="0" w:tplc="EB4C4C36">
      <w:start w:val="1"/>
      <w:numFmt w:val="decimal"/>
      <w:lvlText w:val="%1."/>
      <w:lvlJc w:val="left"/>
      <w:pPr>
        <w:ind w:left="360" w:hanging="360"/>
      </w:pPr>
      <w:rPr>
        <w:rFonts w:hint="default"/>
        <w:w w:val="105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4F1F2E"/>
    <w:multiLevelType w:val="hybridMultilevel"/>
    <w:tmpl w:val="F280DE8A"/>
    <w:lvl w:ilvl="0" w:tplc="F466992E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88230E"/>
    <w:multiLevelType w:val="hybridMultilevel"/>
    <w:tmpl w:val="384ADD26"/>
    <w:lvl w:ilvl="0" w:tplc="76C268A4">
      <w:start w:val="1"/>
      <w:numFmt w:val="lowerLetter"/>
      <w:lvlText w:val="%1."/>
      <w:lvlJc w:val="left"/>
      <w:pPr>
        <w:ind w:left="357" w:hanging="357"/>
      </w:pPr>
      <w:rPr>
        <w:rFonts w:hint="default"/>
        <w:b w:val="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5E963BC"/>
    <w:multiLevelType w:val="hybridMultilevel"/>
    <w:tmpl w:val="5990716E"/>
    <w:lvl w:ilvl="0" w:tplc="5532F074">
      <w:start w:val="1"/>
      <w:numFmt w:val="decimal"/>
      <w:lvlText w:val="%1."/>
      <w:lvlJc w:val="left"/>
      <w:pPr>
        <w:ind w:left="357" w:hanging="357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58B35BF"/>
    <w:multiLevelType w:val="hybridMultilevel"/>
    <w:tmpl w:val="42AE9892"/>
    <w:lvl w:ilvl="0" w:tplc="20D4C560">
      <w:start w:val="1"/>
      <w:numFmt w:val="bullet"/>
      <w:lvlText w:val=""/>
      <w:lvlJc w:val="left"/>
      <w:pPr>
        <w:ind w:left="720" w:hanging="363"/>
      </w:pPr>
      <w:rPr>
        <w:rFonts w:ascii="Symbol" w:hAnsi="Symbol" w:hint="default"/>
      </w:rPr>
    </w:lvl>
    <w:lvl w:ilvl="1" w:tplc="ACB0654A">
      <w:start w:val="1"/>
      <w:numFmt w:val="bullet"/>
      <w:lvlText w:val="o"/>
      <w:lvlJc w:val="left"/>
      <w:pPr>
        <w:ind w:left="1077" w:hanging="357"/>
      </w:pPr>
      <w:rPr>
        <w:rFonts w:ascii="Courier New" w:hAnsi="Courier New" w:hint="default"/>
      </w:rPr>
    </w:lvl>
    <w:lvl w:ilvl="2" w:tplc="0C090005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5" w15:restartNumberingAfterBreak="0">
    <w:nsid w:val="777774A9"/>
    <w:multiLevelType w:val="hybridMultilevel"/>
    <w:tmpl w:val="18245D32"/>
    <w:lvl w:ilvl="0" w:tplc="509AB6D6">
      <w:numFmt w:val="bullet"/>
      <w:lvlText w:val="•"/>
      <w:lvlJc w:val="left"/>
      <w:pPr>
        <w:ind w:left="714" w:hanging="357"/>
      </w:pPr>
      <w:rPr>
        <w:rFonts w:ascii="Calibri" w:eastAsiaTheme="minorHAnsi" w:hAnsi="Calibri" w:hint="default"/>
      </w:rPr>
    </w:lvl>
    <w:lvl w:ilvl="1" w:tplc="D274621A">
      <w:start w:val="1"/>
      <w:numFmt w:val="bullet"/>
      <w:lvlText w:val="o"/>
      <w:lvlJc w:val="left"/>
      <w:pPr>
        <w:ind w:left="1077" w:hanging="357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6" w15:restartNumberingAfterBreak="0">
    <w:nsid w:val="78BC28C0"/>
    <w:multiLevelType w:val="hybridMultilevel"/>
    <w:tmpl w:val="59CC692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82127927">
    <w:abstractNumId w:val="0"/>
  </w:num>
  <w:num w:numId="2" w16cid:durableId="1067654661">
    <w:abstractNumId w:val="1"/>
  </w:num>
  <w:num w:numId="3" w16cid:durableId="652218076">
    <w:abstractNumId w:val="2"/>
  </w:num>
  <w:num w:numId="4" w16cid:durableId="1796177018">
    <w:abstractNumId w:val="4"/>
  </w:num>
  <w:num w:numId="5" w16cid:durableId="338315315">
    <w:abstractNumId w:val="6"/>
  </w:num>
  <w:num w:numId="6" w16cid:durableId="1193566441">
    <w:abstractNumId w:val="5"/>
  </w:num>
  <w:num w:numId="7" w16cid:durableId="91365905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E0NjE2MjEwMjQzMDBR0lEKTi0uzszPAykwMqsFAM1VClUtAAAA"/>
  </w:docVars>
  <w:rsids>
    <w:rsidRoot w:val="00CB50B7"/>
    <w:rsid w:val="00016B54"/>
    <w:rsid w:val="000328DA"/>
    <w:rsid w:val="00033BEA"/>
    <w:rsid w:val="000518F5"/>
    <w:rsid w:val="00063A12"/>
    <w:rsid w:val="00082EC3"/>
    <w:rsid w:val="000A1BA5"/>
    <w:rsid w:val="000C12F1"/>
    <w:rsid w:val="000C1CA4"/>
    <w:rsid w:val="000C2B9F"/>
    <w:rsid w:val="000C3940"/>
    <w:rsid w:val="000D4AA5"/>
    <w:rsid w:val="000E6A1B"/>
    <w:rsid w:val="001016EE"/>
    <w:rsid w:val="00102326"/>
    <w:rsid w:val="0012244D"/>
    <w:rsid w:val="0013209D"/>
    <w:rsid w:val="001636FE"/>
    <w:rsid w:val="00171351"/>
    <w:rsid w:val="0017795F"/>
    <w:rsid w:val="001B3825"/>
    <w:rsid w:val="001D400F"/>
    <w:rsid w:val="002030C3"/>
    <w:rsid w:val="0020612F"/>
    <w:rsid w:val="0022352F"/>
    <w:rsid w:val="002379A5"/>
    <w:rsid w:val="00252DF5"/>
    <w:rsid w:val="00271699"/>
    <w:rsid w:val="002938C2"/>
    <w:rsid w:val="0029567C"/>
    <w:rsid w:val="002C11A9"/>
    <w:rsid w:val="002C296F"/>
    <w:rsid w:val="002E6ED3"/>
    <w:rsid w:val="00304CE5"/>
    <w:rsid w:val="00305029"/>
    <w:rsid w:val="00313CAD"/>
    <w:rsid w:val="00337ACA"/>
    <w:rsid w:val="00362F66"/>
    <w:rsid w:val="00363F70"/>
    <w:rsid w:val="00374368"/>
    <w:rsid w:val="003B77BB"/>
    <w:rsid w:val="003C2429"/>
    <w:rsid w:val="003E0704"/>
    <w:rsid w:val="003E4D1D"/>
    <w:rsid w:val="00410175"/>
    <w:rsid w:val="00415C0E"/>
    <w:rsid w:val="00425471"/>
    <w:rsid w:val="00435ACA"/>
    <w:rsid w:val="0044515E"/>
    <w:rsid w:val="0045182A"/>
    <w:rsid w:val="00464208"/>
    <w:rsid w:val="00472AA2"/>
    <w:rsid w:val="00477F6F"/>
    <w:rsid w:val="004929FA"/>
    <w:rsid w:val="00497D12"/>
    <w:rsid w:val="004A7A87"/>
    <w:rsid w:val="004D568D"/>
    <w:rsid w:val="004F79B8"/>
    <w:rsid w:val="0051313C"/>
    <w:rsid w:val="00527BB1"/>
    <w:rsid w:val="00543C86"/>
    <w:rsid w:val="00571330"/>
    <w:rsid w:val="005745BC"/>
    <w:rsid w:val="00582A4C"/>
    <w:rsid w:val="00582B10"/>
    <w:rsid w:val="00587972"/>
    <w:rsid w:val="005A0A98"/>
    <w:rsid w:val="005A3419"/>
    <w:rsid w:val="005A6BC9"/>
    <w:rsid w:val="005A6E19"/>
    <w:rsid w:val="005C7D83"/>
    <w:rsid w:val="005D3CDF"/>
    <w:rsid w:val="005F581F"/>
    <w:rsid w:val="005F5EF1"/>
    <w:rsid w:val="006133D5"/>
    <w:rsid w:val="00615FA8"/>
    <w:rsid w:val="00646894"/>
    <w:rsid w:val="006561D6"/>
    <w:rsid w:val="006655BC"/>
    <w:rsid w:val="00681784"/>
    <w:rsid w:val="006963BE"/>
    <w:rsid w:val="006A0B27"/>
    <w:rsid w:val="006A3E88"/>
    <w:rsid w:val="006C124A"/>
    <w:rsid w:val="006C38FB"/>
    <w:rsid w:val="006C616B"/>
    <w:rsid w:val="006D7267"/>
    <w:rsid w:val="006F6C50"/>
    <w:rsid w:val="007027E0"/>
    <w:rsid w:val="00721C62"/>
    <w:rsid w:val="00723110"/>
    <w:rsid w:val="00723B65"/>
    <w:rsid w:val="007274D3"/>
    <w:rsid w:val="00737031"/>
    <w:rsid w:val="00767B1B"/>
    <w:rsid w:val="00776D71"/>
    <w:rsid w:val="00777653"/>
    <w:rsid w:val="007A30FD"/>
    <w:rsid w:val="007C017D"/>
    <w:rsid w:val="007C0A76"/>
    <w:rsid w:val="007C6DC3"/>
    <w:rsid w:val="007C71F2"/>
    <w:rsid w:val="007D1390"/>
    <w:rsid w:val="007D13B2"/>
    <w:rsid w:val="007D5DB4"/>
    <w:rsid w:val="007E2420"/>
    <w:rsid w:val="007F7268"/>
    <w:rsid w:val="00801515"/>
    <w:rsid w:val="008159E1"/>
    <w:rsid w:val="00816026"/>
    <w:rsid w:val="0082654A"/>
    <w:rsid w:val="00826CA8"/>
    <w:rsid w:val="00835BAB"/>
    <w:rsid w:val="00843C6C"/>
    <w:rsid w:val="00844DA9"/>
    <w:rsid w:val="00872C73"/>
    <w:rsid w:val="00895E2F"/>
    <w:rsid w:val="008A2A43"/>
    <w:rsid w:val="008A5C36"/>
    <w:rsid w:val="008B74E5"/>
    <w:rsid w:val="008B7E90"/>
    <w:rsid w:val="008C2E9B"/>
    <w:rsid w:val="008D4652"/>
    <w:rsid w:val="008D5A89"/>
    <w:rsid w:val="008F34C9"/>
    <w:rsid w:val="009142A5"/>
    <w:rsid w:val="009441BD"/>
    <w:rsid w:val="009679CB"/>
    <w:rsid w:val="00971290"/>
    <w:rsid w:val="009A3DB9"/>
    <w:rsid w:val="009B161A"/>
    <w:rsid w:val="009B3AD5"/>
    <w:rsid w:val="009F23EF"/>
    <w:rsid w:val="009F3F8F"/>
    <w:rsid w:val="00A00FE3"/>
    <w:rsid w:val="00A22F95"/>
    <w:rsid w:val="00A26D02"/>
    <w:rsid w:val="00A33DF2"/>
    <w:rsid w:val="00A34163"/>
    <w:rsid w:val="00A41253"/>
    <w:rsid w:val="00A556D5"/>
    <w:rsid w:val="00A904E8"/>
    <w:rsid w:val="00AA264C"/>
    <w:rsid w:val="00AA3A4E"/>
    <w:rsid w:val="00AA78D9"/>
    <w:rsid w:val="00AC5DE6"/>
    <w:rsid w:val="00AD1CC8"/>
    <w:rsid w:val="00AE0E3C"/>
    <w:rsid w:val="00AE4A1D"/>
    <w:rsid w:val="00AE6D94"/>
    <w:rsid w:val="00B25F75"/>
    <w:rsid w:val="00B56F85"/>
    <w:rsid w:val="00B86A4F"/>
    <w:rsid w:val="00B94900"/>
    <w:rsid w:val="00BA1622"/>
    <w:rsid w:val="00BA2ED6"/>
    <w:rsid w:val="00BA702C"/>
    <w:rsid w:val="00BF39C9"/>
    <w:rsid w:val="00BF5497"/>
    <w:rsid w:val="00C12EF8"/>
    <w:rsid w:val="00C1366A"/>
    <w:rsid w:val="00C36724"/>
    <w:rsid w:val="00C41826"/>
    <w:rsid w:val="00C47EEB"/>
    <w:rsid w:val="00C507DF"/>
    <w:rsid w:val="00C7067B"/>
    <w:rsid w:val="00C760DA"/>
    <w:rsid w:val="00CB50B7"/>
    <w:rsid w:val="00CE2BB0"/>
    <w:rsid w:val="00D3212A"/>
    <w:rsid w:val="00D45DD4"/>
    <w:rsid w:val="00D707CA"/>
    <w:rsid w:val="00DA1A1D"/>
    <w:rsid w:val="00DB28F6"/>
    <w:rsid w:val="00E05306"/>
    <w:rsid w:val="00E14A30"/>
    <w:rsid w:val="00E16C11"/>
    <w:rsid w:val="00E17049"/>
    <w:rsid w:val="00E23CB8"/>
    <w:rsid w:val="00E31ED9"/>
    <w:rsid w:val="00E42619"/>
    <w:rsid w:val="00E46288"/>
    <w:rsid w:val="00E4784F"/>
    <w:rsid w:val="00E629E3"/>
    <w:rsid w:val="00E65933"/>
    <w:rsid w:val="00E92AEF"/>
    <w:rsid w:val="00E92EA0"/>
    <w:rsid w:val="00EA3529"/>
    <w:rsid w:val="00EB23AF"/>
    <w:rsid w:val="00EB5125"/>
    <w:rsid w:val="00EB66CD"/>
    <w:rsid w:val="00EC62DA"/>
    <w:rsid w:val="00EE5B30"/>
    <w:rsid w:val="00EE5BB6"/>
    <w:rsid w:val="00EF4705"/>
    <w:rsid w:val="00F14C80"/>
    <w:rsid w:val="00F15BC7"/>
    <w:rsid w:val="00F20B5F"/>
    <w:rsid w:val="00F23A3B"/>
    <w:rsid w:val="00F26F54"/>
    <w:rsid w:val="00F30F4D"/>
    <w:rsid w:val="00F315F8"/>
    <w:rsid w:val="00F36CF7"/>
    <w:rsid w:val="00F55269"/>
    <w:rsid w:val="00F625DC"/>
    <w:rsid w:val="00F660C8"/>
    <w:rsid w:val="00F66F88"/>
    <w:rsid w:val="00F74216"/>
    <w:rsid w:val="00F802F1"/>
    <w:rsid w:val="00F91E95"/>
    <w:rsid w:val="00F94A0D"/>
    <w:rsid w:val="00F94BE9"/>
    <w:rsid w:val="00F954CD"/>
    <w:rsid w:val="00FB7EF2"/>
    <w:rsid w:val="00FD5E99"/>
    <w:rsid w:val="00FE4F08"/>
    <w:rsid w:val="00FF0D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6485C6C5"/>
  <w15:chartTrackingRefBased/>
  <w15:docId w15:val="{B855620E-DBF6-4C99-809C-59D38DA42E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unhideWhenUsed/>
    <w:qFormat/>
    <w:rsid w:val="00F94BE9"/>
    <w:pPr>
      <w:widowControl w:val="0"/>
      <w:autoSpaceDE w:val="0"/>
      <w:autoSpaceDN w:val="0"/>
      <w:spacing w:after="0" w:line="240" w:lineRule="auto"/>
      <w:ind w:left="564"/>
      <w:outlineLvl w:val="2"/>
    </w:pPr>
    <w:rPr>
      <w:rFonts w:ascii="Calibri" w:eastAsia="Calibri" w:hAnsi="Calibri" w:cs="Calibri"/>
      <w:b/>
      <w:bCs/>
      <w:sz w:val="20"/>
      <w:szCs w:val="20"/>
      <w:lang w:val="en-US"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A702C"/>
    <w:pPr>
      <w:ind w:left="720"/>
      <w:contextualSpacing/>
    </w:pPr>
  </w:style>
  <w:style w:type="table" w:styleId="TableGrid">
    <w:name w:val="Table Grid"/>
    <w:basedOn w:val="TableNormal"/>
    <w:uiPriority w:val="59"/>
    <w:rsid w:val="00BA702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BA702C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723110"/>
    <w:rPr>
      <w:color w:val="0563C1" w:themeColor="hyperlink"/>
      <w:u w:val="single"/>
    </w:rPr>
  </w:style>
  <w:style w:type="paragraph" w:customStyle="1" w:styleId="Pa12">
    <w:name w:val="Pa12"/>
    <w:basedOn w:val="Normal"/>
    <w:next w:val="Normal"/>
    <w:uiPriority w:val="99"/>
    <w:rsid w:val="00472AA2"/>
    <w:pPr>
      <w:autoSpaceDE w:val="0"/>
      <w:autoSpaceDN w:val="0"/>
      <w:adjustRightInd w:val="0"/>
      <w:spacing w:after="0" w:line="201" w:lineRule="atLeast"/>
    </w:pPr>
    <w:rPr>
      <w:rFonts w:ascii="Frutiger 45 Light" w:hAnsi="Frutiger 45 Light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F79B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F79B8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F94BE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94BE9"/>
  </w:style>
  <w:style w:type="paragraph" w:styleId="Footer">
    <w:name w:val="footer"/>
    <w:basedOn w:val="Normal"/>
    <w:link w:val="FooterChar"/>
    <w:uiPriority w:val="99"/>
    <w:unhideWhenUsed/>
    <w:rsid w:val="00F94BE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94BE9"/>
  </w:style>
  <w:style w:type="character" w:customStyle="1" w:styleId="Heading3Char">
    <w:name w:val="Heading 3 Char"/>
    <w:basedOn w:val="DefaultParagraphFont"/>
    <w:link w:val="Heading3"/>
    <w:uiPriority w:val="9"/>
    <w:rsid w:val="00F94BE9"/>
    <w:rPr>
      <w:rFonts w:ascii="Calibri" w:eastAsia="Calibri" w:hAnsi="Calibri" w:cs="Calibri"/>
      <w:b/>
      <w:bCs/>
      <w:sz w:val="20"/>
      <w:szCs w:val="20"/>
      <w:lang w:val="en-US" w:bidi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A33DF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E5B30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8159E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159E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159E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159E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159E1"/>
    <w:rPr>
      <w:b/>
      <w:bCs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DA1A1D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diagramColors" Target="diagrams/colors1.xml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webSettings" Target="webSettings.xml"/><Relationship Id="rId12" Type="http://schemas.openxmlformats.org/officeDocument/2006/relationships/diagramQuickStyle" Target="diagrams/quickStyle1.xm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diagramLayout" Target="diagrams/layout1.xml"/><Relationship Id="rId5" Type="http://schemas.openxmlformats.org/officeDocument/2006/relationships/styles" Target="styles.xml"/><Relationship Id="rId15" Type="http://schemas.openxmlformats.org/officeDocument/2006/relationships/header" Target="header1.xml"/><Relationship Id="rId10" Type="http://schemas.openxmlformats.org/officeDocument/2006/relationships/diagramData" Target="diagrams/data1.xml"/><Relationship Id="rId19" Type="http://schemas.openxmlformats.org/officeDocument/2006/relationships/header" Target="header3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microsoft.com/office/2007/relationships/diagramDrawing" Target="diagrams/drawing1.xml"/><Relationship Id="rId22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83EADEF4-16DE-4AD0-A1BA-0EB55A43D170}" type="doc">
      <dgm:prSet loTypeId="urn:microsoft.com/office/officeart/2005/8/layout/radial1" loCatId="relationship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en-AU"/>
        </a:p>
      </dgm:t>
    </dgm:pt>
    <dgm:pt modelId="{05CF7468-F645-44A4-82D1-A7BF99F8C03C}">
      <dgm:prSet phldrT="[Text]"/>
      <dgm:spPr>
        <a:solidFill>
          <a:srgbClr val="478CCA"/>
        </a:solidFill>
        <a:ln w="38100">
          <a:solidFill>
            <a:srgbClr val="1C478A"/>
          </a:solidFill>
        </a:ln>
      </dgm:spPr>
      <dgm:t>
        <a:bodyPr/>
        <a:lstStyle/>
        <a:p>
          <a:r>
            <a:rPr lang="en-AU"/>
            <a:t>CREDIT</a:t>
          </a:r>
        </a:p>
      </dgm:t>
    </dgm:pt>
    <dgm:pt modelId="{DEDBCFAC-49AC-4A9F-BFC4-6CB3CE59D280}" type="parTrans" cxnId="{B1406C50-822F-44E1-98F6-E59BF9428609}">
      <dgm:prSet/>
      <dgm:spPr/>
      <dgm:t>
        <a:bodyPr/>
        <a:lstStyle/>
        <a:p>
          <a:endParaRPr lang="en-AU"/>
        </a:p>
      </dgm:t>
    </dgm:pt>
    <dgm:pt modelId="{E2B26CDA-BCA8-4C10-A6C0-428CEA2E5B57}" type="sibTrans" cxnId="{B1406C50-822F-44E1-98F6-E59BF9428609}">
      <dgm:prSet/>
      <dgm:spPr/>
      <dgm:t>
        <a:bodyPr/>
        <a:lstStyle/>
        <a:p>
          <a:endParaRPr lang="en-AU"/>
        </a:p>
      </dgm:t>
    </dgm:pt>
    <dgm:pt modelId="{C29922E2-DC88-41E9-9872-478BCB10C642}">
      <dgm:prSet phldrT="[Text]"/>
      <dgm:spPr>
        <a:solidFill>
          <a:srgbClr val="CCD7FF"/>
        </a:solidFill>
        <a:ln w="38100">
          <a:solidFill>
            <a:srgbClr val="1C478A"/>
          </a:solidFill>
        </a:ln>
      </dgm:spPr>
      <dgm:t>
        <a:bodyPr/>
        <a:lstStyle/>
        <a:p>
          <a:endParaRPr lang="en-AU"/>
        </a:p>
      </dgm:t>
    </dgm:pt>
    <dgm:pt modelId="{6A503C1F-C0CE-4324-870B-CCD57516F554}" type="parTrans" cxnId="{EAC17BA8-9385-4725-9438-5191412AD849}">
      <dgm:prSet/>
      <dgm:spPr/>
      <dgm:t>
        <a:bodyPr/>
        <a:lstStyle/>
        <a:p>
          <a:endParaRPr lang="en-AU"/>
        </a:p>
      </dgm:t>
    </dgm:pt>
    <dgm:pt modelId="{C7C6ED6C-415F-463F-B77A-5AF17805F6C0}" type="sibTrans" cxnId="{EAC17BA8-9385-4725-9438-5191412AD849}">
      <dgm:prSet/>
      <dgm:spPr/>
      <dgm:t>
        <a:bodyPr/>
        <a:lstStyle/>
        <a:p>
          <a:endParaRPr lang="en-AU"/>
        </a:p>
      </dgm:t>
    </dgm:pt>
    <dgm:pt modelId="{9A88F74E-5F6D-4815-B45A-C81B63228352}">
      <dgm:prSet phldrT="[Text]"/>
      <dgm:spPr>
        <a:solidFill>
          <a:srgbClr val="CCD7FF"/>
        </a:solidFill>
        <a:ln w="38100">
          <a:solidFill>
            <a:srgbClr val="1C478A"/>
          </a:solidFill>
        </a:ln>
      </dgm:spPr>
      <dgm:t>
        <a:bodyPr/>
        <a:lstStyle/>
        <a:p>
          <a:endParaRPr lang="en-AU"/>
        </a:p>
      </dgm:t>
    </dgm:pt>
    <dgm:pt modelId="{D4278F22-A3BB-4EB3-87A9-2FD967E0AA1C}" type="parTrans" cxnId="{407F7D29-0D98-4956-9FC9-E95BD0BBF6F1}">
      <dgm:prSet/>
      <dgm:spPr/>
      <dgm:t>
        <a:bodyPr/>
        <a:lstStyle/>
        <a:p>
          <a:endParaRPr lang="en-AU"/>
        </a:p>
      </dgm:t>
    </dgm:pt>
    <dgm:pt modelId="{3BD7CC75-D865-464E-A467-974D439EA7AC}" type="sibTrans" cxnId="{407F7D29-0D98-4956-9FC9-E95BD0BBF6F1}">
      <dgm:prSet/>
      <dgm:spPr/>
      <dgm:t>
        <a:bodyPr/>
        <a:lstStyle/>
        <a:p>
          <a:endParaRPr lang="en-AU"/>
        </a:p>
      </dgm:t>
    </dgm:pt>
    <dgm:pt modelId="{3B530876-BD0A-4D28-B4E2-134298CAF2B4}">
      <dgm:prSet phldrT="[Text]"/>
      <dgm:spPr>
        <a:solidFill>
          <a:srgbClr val="CCD7FF"/>
        </a:solidFill>
        <a:ln w="38100">
          <a:solidFill>
            <a:srgbClr val="1C478A"/>
          </a:solidFill>
        </a:ln>
      </dgm:spPr>
      <dgm:t>
        <a:bodyPr/>
        <a:lstStyle/>
        <a:p>
          <a:endParaRPr lang="en-AU"/>
        </a:p>
      </dgm:t>
    </dgm:pt>
    <dgm:pt modelId="{A81C5414-C7AA-4A78-B690-2AB235AAA910}" type="parTrans" cxnId="{8F641FF2-0CBD-49E3-AF6D-998A58EF67E4}">
      <dgm:prSet/>
      <dgm:spPr/>
      <dgm:t>
        <a:bodyPr/>
        <a:lstStyle/>
        <a:p>
          <a:endParaRPr lang="en-AU"/>
        </a:p>
      </dgm:t>
    </dgm:pt>
    <dgm:pt modelId="{0C356E98-DDE3-4684-85C3-060F982C78A3}" type="sibTrans" cxnId="{8F641FF2-0CBD-49E3-AF6D-998A58EF67E4}">
      <dgm:prSet/>
      <dgm:spPr/>
      <dgm:t>
        <a:bodyPr/>
        <a:lstStyle/>
        <a:p>
          <a:endParaRPr lang="en-AU"/>
        </a:p>
      </dgm:t>
    </dgm:pt>
    <dgm:pt modelId="{4753AE50-07AF-4129-99FE-F27338BF1928}">
      <dgm:prSet phldrT="[Text]"/>
      <dgm:spPr>
        <a:solidFill>
          <a:srgbClr val="CCD7FF"/>
        </a:solidFill>
        <a:ln w="38100">
          <a:solidFill>
            <a:srgbClr val="1C478A"/>
          </a:solidFill>
        </a:ln>
      </dgm:spPr>
      <dgm:t>
        <a:bodyPr/>
        <a:lstStyle/>
        <a:p>
          <a:endParaRPr lang="en-AU"/>
        </a:p>
      </dgm:t>
    </dgm:pt>
    <dgm:pt modelId="{89B5482D-48B0-40C4-ADBA-DFEC99ED5751}" type="parTrans" cxnId="{1D2E3783-ACFE-4B76-8D13-488D79524ECB}">
      <dgm:prSet/>
      <dgm:spPr/>
      <dgm:t>
        <a:bodyPr/>
        <a:lstStyle/>
        <a:p>
          <a:endParaRPr lang="en-AU"/>
        </a:p>
      </dgm:t>
    </dgm:pt>
    <dgm:pt modelId="{08B475AF-DB12-47DA-9450-5549DFB1F481}" type="sibTrans" cxnId="{1D2E3783-ACFE-4B76-8D13-488D79524ECB}">
      <dgm:prSet/>
      <dgm:spPr/>
      <dgm:t>
        <a:bodyPr/>
        <a:lstStyle/>
        <a:p>
          <a:endParaRPr lang="en-AU"/>
        </a:p>
      </dgm:t>
    </dgm:pt>
    <dgm:pt modelId="{4A9E85D1-E92D-49E4-B5A4-0992068A21C1}">
      <dgm:prSet phldrT="[Text]"/>
      <dgm:spPr>
        <a:solidFill>
          <a:srgbClr val="CCD7FF"/>
        </a:solidFill>
        <a:ln w="38100">
          <a:solidFill>
            <a:srgbClr val="1C478A"/>
          </a:solidFill>
        </a:ln>
      </dgm:spPr>
      <dgm:t>
        <a:bodyPr/>
        <a:lstStyle/>
        <a:p>
          <a:endParaRPr lang="en-AU"/>
        </a:p>
      </dgm:t>
    </dgm:pt>
    <dgm:pt modelId="{48ED0B76-BDB0-4156-B843-ACA1278B739F}" type="parTrans" cxnId="{A59BF639-EBD9-495B-BC78-D231F72CF96A}">
      <dgm:prSet/>
      <dgm:spPr/>
      <dgm:t>
        <a:bodyPr/>
        <a:lstStyle/>
        <a:p>
          <a:endParaRPr lang="en-AU"/>
        </a:p>
      </dgm:t>
    </dgm:pt>
    <dgm:pt modelId="{6EC885B6-614E-458B-8CEB-F71A5772E141}" type="sibTrans" cxnId="{A59BF639-EBD9-495B-BC78-D231F72CF96A}">
      <dgm:prSet/>
      <dgm:spPr/>
      <dgm:t>
        <a:bodyPr/>
        <a:lstStyle/>
        <a:p>
          <a:endParaRPr lang="en-AU"/>
        </a:p>
      </dgm:t>
    </dgm:pt>
    <dgm:pt modelId="{94C2B6FA-E4CC-437C-8A48-6D9FBFAFC47D}">
      <dgm:prSet phldrT="[Text]"/>
      <dgm:spPr>
        <a:solidFill>
          <a:srgbClr val="CCD7FF"/>
        </a:solidFill>
        <a:ln w="38100">
          <a:solidFill>
            <a:srgbClr val="1C478A"/>
          </a:solidFill>
        </a:ln>
      </dgm:spPr>
      <dgm:t>
        <a:bodyPr/>
        <a:lstStyle/>
        <a:p>
          <a:endParaRPr lang="en-AU"/>
        </a:p>
      </dgm:t>
    </dgm:pt>
    <dgm:pt modelId="{33DFB145-AE72-4BA9-89BE-7FF279BD4403}" type="parTrans" cxnId="{AF461F79-1B07-48C3-8074-7F5A7076FC04}">
      <dgm:prSet/>
      <dgm:spPr/>
      <dgm:t>
        <a:bodyPr/>
        <a:lstStyle/>
        <a:p>
          <a:endParaRPr lang="en-AU"/>
        </a:p>
      </dgm:t>
    </dgm:pt>
    <dgm:pt modelId="{351D3DA2-E4E3-459C-8582-3102B2D13213}" type="sibTrans" cxnId="{AF461F79-1B07-48C3-8074-7F5A7076FC04}">
      <dgm:prSet/>
      <dgm:spPr/>
      <dgm:t>
        <a:bodyPr/>
        <a:lstStyle/>
        <a:p>
          <a:endParaRPr lang="en-AU"/>
        </a:p>
      </dgm:t>
    </dgm:pt>
    <dgm:pt modelId="{7B9B6873-81C3-47D2-9439-E4E03457B951}">
      <dgm:prSet phldrT="[Text]"/>
      <dgm:spPr>
        <a:solidFill>
          <a:srgbClr val="CCD7FF"/>
        </a:solidFill>
        <a:ln w="38100">
          <a:solidFill>
            <a:srgbClr val="1C478A"/>
          </a:solidFill>
        </a:ln>
      </dgm:spPr>
      <dgm:t>
        <a:bodyPr/>
        <a:lstStyle/>
        <a:p>
          <a:endParaRPr lang="en-AU"/>
        </a:p>
      </dgm:t>
    </dgm:pt>
    <dgm:pt modelId="{6CCAA357-7351-4276-8EB1-D63DFF90CA9E}" type="sibTrans" cxnId="{8382813E-A57C-47A6-9EC2-D934961B7258}">
      <dgm:prSet/>
      <dgm:spPr/>
      <dgm:t>
        <a:bodyPr/>
        <a:lstStyle/>
        <a:p>
          <a:endParaRPr lang="en-AU"/>
        </a:p>
      </dgm:t>
    </dgm:pt>
    <dgm:pt modelId="{47FFA035-467C-4338-9B21-FB2BBEA03C1B}" type="parTrans" cxnId="{8382813E-A57C-47A6-9EC2-D934961B7258}">
      <dgm:prSet/>
      <dgm:spPr/>
      <dgm:t>
        <a:bodyPr/>
        <a:lstStyle/>
        <a:p>
          <a:endParaRPr lang="en-AU"/>
        </a:p>
      </dgm:t>
    </dgm:pt>
    <dgm:pt modelId="{5884598C-A836-4FE5-9558-9A375E135C30}">
      <dgm:prSet phldrT="[Text]"/>
      <dgm:spPr>
        <a:solidFill>
          <a:srgbClr val="CCD7FF"/>
        </a:solidFill>
        <a:ln w="38100">
          <a:solidFill>
            <a:srgbClr val="1C478A"/>
          </a:solidFill>
        </a:ln>
      </dgm:spPr>
      <dgm:t>
        <a:bodyPr/>
        <a:lstStyle/>
        <a:p>
          <a:endParaRPr lang="en-AU">
            <a:solidFill>
              <a:srgbClr val="CCD7FF"/>
            </a:solidFill>
          </a:endParaRPr>
        </a:p>
      </dgm:t>
    </dgm:pt>
    <dgm:pt modelId="{8A5D6BCC-CD76-412C-A3FA-CBBA4EFFA943}" type="parTrans" cxnId="{25495993-6EB4-42B3-BE2F-D624BFA981E1}">
      <dgm:prSet/>
      <dgm:spPr/>
      <dgm:t>
        <a:bodyPr/>
        <a:lstStyle/>
        <a:p>
          <a:endParaRPr lang="en-AU"/>
        </a:p>
      </dgm:t>
    </dgm:pt>
    <dgm:pt modelId="{EB0304D0-0C7B-43E0-AD70-C412648921BE}" type="sibTrans" cxnId="{25495993-6EB4-42B3-BE2F-D624BFA981E1}">
      <dgm:prSet/>
      <dgm:spPr/>
      <dgm:t>
        <a:bodyPr/>
        <a:lstStyle/>
        <a:p>
          <a:endParaRPr lang="en-AU"/>
        </a:p>
      </dgm:t>
    </dgm:pt>
    <dgm:pt modelId="{13A562FB-CACA-4E64-8AC6-DB95D684A203}" type="pres">
      <dgm:prSet presAssocID="{83EADEF4-16DE-4AD0-A1BA-0EB55A43D170}" presName="cycle" presStyleCnt="0">
        <dgm:presLayoutVars>
          <dgm:chMax val="1"/>
          <dgm:dir/>
          <dgm:animLvl val="ctr"/>
          <dgm:resizeHandles val="exact"/>
        </dgm:presLayoutVars>
      </dgm:prSet>
      <dgm:spPr/>
    </dgm:pt>
    <dgm:pt modelId="{ADDFAF13-17AC-4912-82C0-D50F4240F945}" type="pres">
      <dgm:prSet presAssocID="{05CF7468-F645-44A4-82D1-A7BF99F8C03C}" presName="centerShape" presStyleLbl="node0" presStyleIdx="0" presStyleCnt="1" custScaleX="138103" custScaleY="138103"/>
      <dgm:spPr/>
    </dgm:pt>
    <dgm:pt modelId="{96522947-8914-4321-8257-E4E06B51A27C}" type="pres">
      <dgm:prSet presAssocID="{8A5D6BCC-CD76-412C-A3FA-CBBA4EFFA943}" presName="Name9" presStyleLbl="parChTrans1D2" presStyleIdx="0" presStyleCnt="8"/>
      <dgm:spPr/>
    </dgm:pt>
    <dgm:pt modelId="{41D2F580-D1D2-4674-A4FE-76EC8D533458}" type="pres">
      <dgm:prSet presAssocID="{8A5D6BCC-CD76-412C-A3FA-CBBA4EFFA943}" presName="connTx" presStyleLbl="parChTrans1D2" presStyleIdx="0" presStyleCnt="8"/>
      <dgm:spPr/>
    </dgm:pt>
    <dgm:pt modelId="{4C5FF907-4362-4560-BD72-1341325F3FF8}" type="pres">
      <dgm:prSet presAssocID="{5884598C-A836-4FE5-9558-9A375E135C30}" presName="node" presStyleLbl="node1" presStyleIdx="0" presStyleCnt="8" custScaleX="123863" custScaleY="123863">
        <dgm:presLayoutVars>
          <dgm:bulletEnabled val="1"/>
        </dgm:presLayoutVars>
      </dgm:prSet>
      <dgm:spPr/>
    </dgm:pt>
    <dgm:pt modelId="{1A954204-5F1F-47D3-9771-F1E7AB9D8B46}" type="pres">
      <dgm:prSet presAssocID="{6A503C1F-C0CE-4324-870B-CCD57516F554}" presName="Name9" presStyleLbl="parChTrans1D2" presStyleIdx="1" presStyleCnt="8"/>
      <dgm:spPr/>
    </dgm:pt>
    <dgm:pt modelId="{9E65A981-C5C8-4525-98AC-DF341DEAEF0B}" type="pres">
      <dgm:prSet presAssocID="{6A503C1F-C0CE-4324-870B-CCD57516F554}" presName="connTx" presStyleLbl="parChTrans1D2" presStyleIdx="1" presStyleCnt="8"/>
      <dgm:spPr/>
    </dgm:pt>
    <dgm:pt modelId="{918E93C9-51A6-4B36-8FC2-5DB432340C59}" type="pres">
      <dgm:prSet presAssocID="{C29922E2-DC88-41E9-9872-478BCB10C642}" presName="node" presStyleLbl="node1" presStyleIdx="1" presStyleCnt="8" custScaleX="123863" custScaleY="123863" custRadScaleRad="157720" custRadScaleInc="-47011">
        <dgm:presLayoutVars>
          <dgm:bulletEnabled val="1"/>
        </dgm:presLayoutVars>
      </dgm:prSet>
      <dgm:spPr/>
    </dgm:pt>
    <dgm:pt modelId="{2EA10416-96B7-4443-99CB-21F951033A83}" type="pres">
      <dgm:prSet presAssocID="{47FFA035-467C-4338-9B21-FB2BBEA03C1B}" presName="Name9" presStyleLbl="parChTrans1D2" presStyleIdx="2" presStyleCnt="8"/>
      <dgm:spPr/>
    </dgm:pt>
    <dgm:pt modelId="{D06A85BC-6355-46EB-8AA9-89D3522F3D1A}" type="pres">
      <dgm:prSet presAssocID="{47FFA035-467C-4338-9B21-FB2BBEA03C1B}" presName="connTx" presStyleLbl="parChTrans1D2" presStyleIdx="2" presStyleCnt="8"/>
      <dgm:spPr/>
    </dgm:pt>
    <dgm:pt modelId="{D2F99ECB-4BB0-40F2-8A30-B3A43E32C715}" type="pres">
      <dgm:prSet presAssocID="{7B9B6873-81C3-47D2-9439-E4E03457B951}" presName="node" presStyleLbl="node1" presStyleIdx="2" presStyleCnt="8" custScaleX="123863" custScaleY="123863" custRadScaleRad="89707" custRadScaleInc="-8943">
        <dgm:presLayoutVars>
          <dgm:bulletEnabled val="1"/>
        </dgm:presLayoutVars>
      </dgm:prSet>
      <dgm:spPr/>
    </dgm:pt>
    <dgm:pt modelId="{0260A050-67FD-4962-A410-F7741B52974E}" type="pres">
      <dgm:prSet presAssocID="{A81C5414-C7AA-4A78-B690-2AB235AAA910}" presName="Name9" presStyleLbl="parChTrans1D2" presStyleIdx="3" presStyleCnt="8"/>
      <dgm:spPr/>
    </dgm:pt>
    <dgm:pt modelId="{05A84E4F-66AB-4923-AF78-976E680746A0}" type="pres">
      <dgm:prSet presAssocID="{A81C5414-C7AA-4A78-B690-2AB235AAA910}" presName="connTx" presStyleLbl="parChTrans1D2" presStyleIdx="3" presStyleCnt="8"/>
      <dgm:spPr/>
    </dgm:pt>
    <dgm:pt modelId="{06854F84-B1BE-4270-BF5B-73388D113FDE}" type="pres">
      <dgm:prSet presAssocID="{3B530876-BD0A-4D28-B4E2-134298CAF2B4}" presName="node" presStyleLbl="node1" presStyleIdx="3" presStyleCnt="8" custScaleX="123863" custScaleY="123863" custRadScaleRad="158972" custRadScaleInc="46637">
        <dgm:presLayoutVars>
          <dgm:bulletEnabled val="1"/>
        </dgm:presLayoutVars>
      </dgm:prSet>
      <dgm:spPr/>
    </dgm:pt>
    <dgm:pt modelId="{9E93D864-235B-4C33-A953-BCCE2851BF85}" type="pres">
      <dgm:prSet presAssocID="{89B5482D-48B0-40C4-ADBA-DFEC99ED5751}" presName="Name9" presStyleLbl="parChTrans1D2" presStyleIdx="4" presStyleCnt="8"/>
      <dgm:spPr/>
    </dgm:pt>
    <dgm:pt modelId="{2D0AE4DF-425D-48C0-BB07-4F413BD1D837}" type="pres">
      <dgm:prSet presAssocID="{89B5482D-48B0-40C4-ADBA-DFEC99ED5751}" presName="connTx" presStyleLbl="parChTrans1D2" presStyleIdx="4" presStyleCnt="8"/>
      <dgm:spPr/>
    </dgm:pt>
    <dgm:pt modelId="{4B98688E-BDF9-4E63-AEA6-36A59240B4D2}" type="pres">
      <dgm:prSet presAssocID="{4753AE50-07AF-4129-99FE-F27338BF1928}" presName="node" presStyleLbl="node1" presStyleIdx="4" presStyleCnt="8" custScaleX="123863" custScaleY="123863">
        <dgm:presLayoutVars>
          <dgm:bulletEnabled val="1"/>
        </dgm:presLayoutVars>
      </dgm:prSet>
      <dgm:spPr/>
    </dgm:pt>
    <dgm:pt modelId="{475F3170-0285-4960-8552-02A3D310766A}" type="pres">
      <dgm:prSet presAssocID="{48ED0B76-BDB0-4156-B843-ACA1278B739F}" presName="Name9" presStyleLbl="parChTrans1D2" presStyleIdx="5" presStyleCnt="8"/>
      <dgm:spPr/>
    </dgm:pt>
    <dgm:pt modelId="{570635AB-D4DF-4D9B-A741-D492233DF57D}" type="pres">
      <dgm:prSet presAssocID="{48ED0B76-BDB0-4156-B843-ACA1278B739F}" presName="connTx" presStyleLbl="parChTrans1D2" presStyleIdx="5" presStyleCnt="8"/>
      <dgm:spPr/>
    </dgm:pt>
    <dgm:pt modelId="{9AAB431C-2D88-452B-A8CE-3D38F4DBDECB}" type="pres">
      <dgm:prSet presAssocID="{4A9E85D1-E92D-49E4-B5A4-0992068A21C1}" presName="node" presStyleLbl="node1" presStyleIdx="5" presStyleCnt="8" custScaleX="123863" custScaleY="123863" custRadScaleRad="158601" custRadScaleInc="-46227">
        <dgm:presLayoutVars>
          <dgm:bulletEnabled val="1"/>
        </dgm:presLayoutVars>
      </dgm:prSet>
      <dgm:spPr/>
    </dgm:pt>
    <dgm:pt modelId="{0C8C3F0B-28CC-413B-9951-D8D922072F0A}" type="pres">
      <dgm:prSet presAssocID="{33DFB145-AE72-4BA9-89BE-7FF279BD4403}" presName="Name9" presStyleLbl="parChTrans1D2" presStyleIdx="6" presStyleCnt="8"/>
      <dgm:spPr/>
    </dgm:pt>
    <dgm:pt modelId="{5E1DF608-E5C2-4927-8C24-E134A2C68F60}" type="pres">
      <dgm:prSet presAssocID="{33DFB145-AE72-4BA9-89BE-7FF279BD4403}" presName="connTx" presStyleLbl="parChTrans1D2" presStyleIdx="6" presStyleCnt="8"/>
      <dgm:spPr/>
    </dgm:pt>
    <dgm:pt modelId="{C456BC78-3AD6-4D9A-A5B3-FA37843FE8B5}" type="pres">
      <dgm:prSet presAssocID="{94C2B6FA-E4CC-437C-8A48-6D9FBFAFC47D}" presName="node" presStyleLbl="node1" presStyleIdx="6" presStyleCnt="8" custScaleX="123863" custScaleY="123863" custRadScaleRad="90111" custRadScaleInc="3814">
        <dgm:presLayoutVars>
          <dgm:bulletEnabled val="1"/>
        </dgm:presLayoutVars>
      </dgm:prSet>
      <dgm:spPr/>
    </dgm:pt>
    <dgm:pt modelId="{08D1D825-3665-42E0-B952-411FAD912223}" type="pres">
      <dgm:prSet presAssocID="{D4278F22-A3BB-4EB3-87A9-2FD967E0AA1C}" presName="Name9" presStyleLbl="parChTrans1D2" presStyleIdx="7" presStyleCnt="8"/>
      <dgm:spPr/>
    </dgm:pt>
    <dgm:pt modelId="{1254E783-2896-4B81-97DD-9336D8D4ECA9}" type="pres">
      <dgm:prSet presAssocID="{D4278F22-A3BB-4EB3-87A9-2FD967E0AA1C}" presName="connTx" presStyleLbl="parChTrans1D2" presStyleIdx="7" presStyleCnt="8"/>
      <dgm:spPr/>
    </dgm:pt>
    <dgm:pt modelId="{A753310E-C2E3-47D6-A608-834F216B2B8B}" type="pres">
      <dgm:prSet presAssocID="{9A88F74E-5F6D-4815-B45A-C81B63228352}" presName="node" presStyleLbl="node1" presStyleIdx="7" presStyleCnt="8" custScaleX="123863" custScaleY="123863" custRadScaleRad="159075" custRadScaleInc="45132">
        <dgm:presLayoutVars>
          <dgm:bulletEnabled val="1"/>
        </dgm:presLayoutVars>
      </dgm:prSet>
      <dgm:spPr/>
    </dgm:pt>
  </dgm:ptLst>
  <dgm:cxnLst>
    <dgm:cxn modelId="{52AB7E10-1C08-4776-AA41-502252E3A4A9}" type="presOf" srcId="{8A5D6BCC-CD76-412C-A3FA-CBBA4EFFA943}" destId="{96522947-8914-4321-8257-E4E06B51A27C}" srcOrd="0" destOrd="0" presId="urn:microsoft.com/office/officeart/2005/8/layout/radial1"/>
    <dgm:cxn modelId="{C972241C-2F8D-4342-8F3A-E4B12484DF44}" type="presOf" srcId="{9A88F74E-5F6D-4815-B45A-C81B63228352}" destId="{A753310E-C2E3-47D6-A608-834F216B2B8B}" srcOrd="0" destOrd="0" presId="urn:microsoft.com/office/officeart/2005/8/layout/radial1"/>
    <dgm:cxn modelId="{5705F524-4E03-4ED8-9C68-E4D40970A96A}" type="presOf" srcId="{33DFB145-AE72-4BA9-89BE-7FF279BD4403}" destId="{5E1DF608-E5C2-4927-8C24-E134A2C68F60}" srcOrd="1" destOrd="0" presId="urn:microsoft.com/office/officeart/2005/8/layout/radial1"/>
    <dgm:cxn modelId="{C859A826-A32A-4BEA-8438-698387C464D2}" type="presOf" srcId="{D4278F22-A3BB-4EB3-87A9-2FD967E0AA1C}" destId="{1254E783-2896-4B81-97DD-9336D8D4ECA9}" srcOrd="1" destOrd="0" presId="urn:microsoft.com/office/officeart/2005/8/layout/radial1"/>
    <dgm:cxn modelId="{407F7D29-0D98-4956-9FC9-E95BD0BBF6F1}" srcId="{05CF7468-F645-44A4-82D1-A7BF99F8C03C}" destId="{9A88F74E-5F6D-4815-B45A-C81B63228352}" srcOrd="7" destOrd="0" parTransId="{D4278F22-A3BB-4EB3-87A9-2FD967E0AA1C}" sibTransId="{3BD7CC75-D865-464E-A467-974D439EA7AC}"/>
    <dgm:cxn modelId="{A59BF639-EBD9-495B-BC78-D231F72CF96A}" srcId="{05CF7468-F645-44A4-82D1-A7BF99F8C03C}" destId="{4A9E85D1-E92D-49E4-B5A4-0992068A21C1}" srcOrd="5" destOrd="0" parTransId="{48ED0B76-BDB0-4156-B843-ACA1278B739F}" sibTransId="{6EC885B6-614E-458B-8CEB-F71A5772E141}"/>
    <dgm:cxn modelId="{B2D31A3E-9B9B-4878-9E98-342F72B22933}" type="presOf" srcId="{05CF7468-F645-44A4-82D1-A7BF99F8C03C}" destId="{ADDFAF13-17AC-4912-82C0-D50F4240F945}" srcOrd="0" destOrd="0" presId="urn:microsoft.com/office/officeart/2005/8/layout/radial1"/>
    <dgm:cxn modelId="{8382813E-A57C-47A6-9EC2-D934961B7258}" srcId="{05CF7468-F645-44A4-82D1-A7BF99F8C03C}" destId="{7B9B6873-81C3-47D2-9439-E4E03457B951}" srcOrd="2" destOrd="0" parTransId="{47FFA035-467C-4338-9B21-FB2BBEA03C1B}" sibTransId="{6CCAA357-7351-4276-8EB1-D63DFF90CA9E}"/>
    <dgm:cxn modelId="{6837AE5C-A151-4C03-BF0C-B05EA59A2A8A}" type="presOf" srcId="{33DFB145-AE72-4BA9-89BE-7FF279BD4403}" destId="{0C8C3F0B-28CC-413B-9951-D8D922072F0A}" srcOrd="0" destOrd="0" presId="urn:microsoft.com/office/officeart/2005/8/layout/radial1"/>
    <dgm:cxn modelId="{F94ABE5F-5E11-47D9-91C0-9B192F84F172}" type="presOf" srcId="{7B9B6873-81C3-47D2-9439-E4E03457B951}" destId="{D2F99ECB-4BB0-40F2-8A30-B3A43E32C715}" srcOrd="0" destOrd="0" presId="urn:microsoft.com/office/officeart/2005/8/layout/radial1"/>
    <dgm:cxn modelId="{4A19A949-5F1A-4A07-90CF-8C4F500E740B}" type="presOf" srcId="{D4278F22-A3BB-4EB3-87A9-2FD967E0AA1C}" destId="{08D1D825-3665-42E0-B952-411FAD912223}" srcOrd="0" destOrd="0" presId="urn:microsoft.com/office/officeart/2005/8/layout/radial1"/>
    <dgm:cxn modelId="{B1406C50-822F-44E1-98F6-E59BF9428609}" srcId="{83EADEF4-16DE-4AD0-A1BA-0EB55A43D170}" destId="{05CF7468-F645-44A4-82D1-A7BF99F8C03C}" srcOrd="0" destOrd="0" parTransId="{DEDBCFAC-49AC-4A9F-BFC4-6CB3CE59D280}" sibTransId="{E2B26CDA-BCA8-4C10-A6C0-428CEA2E5B57}"/>
    <dgm:cxn modelId="{4698E771-5ABA-4C78-B3B0-F5D37312B3A1}" type="presOf" srcId="{4A9E85D1-E92D-49E4-B5A4-0992068A21C1}" destId="{9AAB431C-2D88-452B-A8CE-3D38F4DBDECB}" srcOrd="0" destOrd="0" presId="urn:microsoft.com/office/officeart/2005/8/layout/radial1"/>
    <dgm:cxn modelId="{AF461F79-1B07-48C3-8074-7F5A7076FC04}" srcId="{05CF7468-F645-44A4-82D1-A7BF99F8C03C}" destId="{94C2B6FA-E4CC-437C-8A48-6D9FBFAFC47D}" srcOrd="6" destOrd="0" parTransId="{33DFB145-AE72-4BA9-89BE-7FF279BD4403}" sibTransId="{351D3DA2-E4E3-459C-8582-3102B2D13213}"/>
    <dgm:cxn modelId="{03C8AE7A-C0FE-4F08-9142-839B81EB65D4}" type="presOf" srcId="{4753AE50-07AF-4129-99FE-F27338BF1928}" destId="{4B98688E-BDF9-4E63-AEA6-36A59240B4D2}" srcOrd="0" destOrd="0" presId="urn:microsoft.com/office/officeart/2005/8/layout/radial1"/>
    <dgm:cxn modelId="{506B3683-6354-42FA-8554-2BCF82618E13}" type="presOf" srcId="{A81C5414-C7AA-4A78-B690-2AB235AAA910}" destId="{05A84E4F-66AB-4923-AF78-976E680746A0}" srcOrd="1" destOrd="0" presId="urn:microsoft.com/office/officeart/2005/8/layout/radial1"/>
    <dgm:cxn modelId="{1D2E3783-ACFE-4B76-8D13-488D79524ECB}" srcId="{05CF7468-F645-44A4-82D1-A7BF99F8C03C}" destId="{4753AE50-07AF-4129-99FE-F27338BF1928}" srcOrd="4" destOrd="0" parTransId="{89B5482D-48B0-40C4-ADBA-DFEC99ED5751}" sibTransId="{08B475AF-DB12-47DA-9450-5549DFB1F481}"/>
    <dgm:cxn modelId="{B792C98B-4DFF-4D4B-B200-3342FAEEFF0F}" type="presOf" srcId="{5884598C-A836-4FE5-9558-9A375E135C30}" destId="{4C5FF907-4362-4560-BD72-1341325F3FF8}" srcOrd="0" destOrd="0" presId="urn:microsoft.com/office/officeart/2005/8/layout/radial1"/>
    <dgm:cxn modelId="{25495993-6EB4-42B3-BE2F-D624BFA981E1}" srcId="{05CF7468-F645-44A4-82D1-A7BF99F8C03C}" destId="{5884598C-A836-4FE5-9558-9A375E135C30}" srcOrd="0" destOrd="0" parTransId="{8A5D6BCC-CD76-412C-A3FA-CBBA4EFFA943}" sibTransId="{EB0304D0-0C7B-43E0-AD70-C412648921BE}"/>
    <dgm:cxn modelId="{C08D8093-93E4-46FF-9799-6098E55A2341}" type="presOf" srcId="{C29922E2-DC88-41E9-9872-478BCB10C642}" destId="{918E93C9-51A6-4B36-8FC2-5DB432340C59}" srcOrd="0" destOrd="0" presId="urn:microsoft.com/office/officeart/2005/8/layout/radial1"/>
    <dgm:cxn modelId="{18433694-4C69-4A4E-8F00-707CCC925C83}" type="presOf" srcId="{47FFA035-467C-4338-9B21-FB2BBEA03C1B}" destId="{D06A85BC-6355-46EB-8AA9-89D3522F3D1A}" srcOrd="1" destOrd="0" presId="urn:microsoft.com/office/officeart/2005/8/layout/radial1"/>
    <dgm:cxn modelId="{19943DA4-F776-430D-A755-7B4C426188E6}" type="presOf" srcId="{83EADEF4-16DE-4AD0-A1BA-0EB55A43D170}" destId="{13A562FB-CACA-4E64-8AC6-DB95D684A203}" srcOrd="0" destOrd="0" presId="urn:microsoft.com/office/officeart/2005/8/layout/radial1"/>
    <dgm:cxn modelId="{597FC7A7-2480-4357-8279-1988E38CED11}" type="presOf" srcId="{48ED0B76-BDB0-4156-B843-ACA1278B739F}" destId="{475F3170-0285-4960-8552-02A3D310766A}" srcOrd="0" destOrd="0" presId="urn:microsoft.com/office/officeart/2005/8/layout/radial1"/>
    <dgm:cxn modelId="{EAC17BA8-9385-4725-9438-5191412AD849}" srcId="{05CF7468-F645-44A4-82D1-A7BF99F8C03C}" destId="{C29922E2-DC88-41E9-9872-478BCB10C642}" srcOrd="1" destOrd="0" parTransId="{6A503C1F-C0CE-4324-870B-CCD57516F554}" sibTransId="{C7C6ED6C-415F-463F-B77A-5AF17805F6C0}"/>
    <dgm:cxn modelId="{8864E6B9-D051-4E0E-93B4-8D3E8C4F9B71}" type="presOf" srcId="{A81C5414-C7AA-4A78-B690-2AB235AAA910}" destId="{0260A050-67FD-4962-A410-F7741B52974E}" srcOrd="0" destOrd="0" presId="urn:microsoft.com/office/officeart/2005/8/layout/radial1"/>
    <dgm:cxn modelId="{D50FD9BC-9102-4F22-B033-76F2C252965E}" type="presOf" srcId="{3B530876-BD0A-4D28-B4E2-134298CAF2B4}" destId="{06854F84-B1BE-4270-BF5B-73388D113FDE}" srcOrd="0" destOrd="0" presId="urn:microsoft.com/office/officeart/2005/8/layout/radial1"/>
    <dgm:cxn modelId="{CA24B8CE-8DA0-4435-932E-2A71E73FB91F}" type="presOf" srcId="{89B5482D-48B0-40C4-ADBA-DFEC99ED5751}" destId="{9E93D864-235B-4C33-A953-BCCE2851BF85}" srcOrd="0" destOrd="0" presId="urn:microsoft.com/office/officeart/2005/8/layout/radial1"/>
    <dgm:cxn modelId="{F9CB1BDA-0773-4F9B-BBE9-A5B9BA2F3692}" type="presOf" srcId="{89B5482D-48B0-40C4-ADBA-DFEC99ED5751}" destId="{2D0AE4DF-425D-48C0-BB07-4F413BD1D837}" srcOrd="1" destOrd="0" presId="urn:microsoft.com/office/officeart/2005/8/layout/radial1"/>
    <dgm:cxn modelId="{D79743E0-E838-4A94-A129-D17506A2A9B4}" type="presOf" srcId="{8A5D6BCC-CD76-412C-A3FA-CBBA4EFFA943}" destId="{41D2F580-D1D2-4674-A4FE-76EC8D533458}" srcOrd="1" destOrd="0" presId="urn:microsoft.com/office/officeart/2005/8/layout/radial1"/>
    <dgm:cxn modelId="{778AC3E4-E801-4524-A7F1-F1A21428E1B9}" type="presOf" srcId="{6A503C1F-C0CE-4324-870B-CCD57516F554}" destId="{9E65A981-C5C8-4525-98AC-DF341DEAEF0B}" srcOrd="1" destOrd="0" presId="urn:microsoft.com/office/officeart/2005/8/layout/radial1"/>
    <dgm:cxn modelId="{BB21EEF1-EF50-457F-A125-ECEC51F9F687}" type="presOf" srcId="{47FFA035-467C-4338-9B21-FB2BBEA03C1B}" destId="{2EA10416-96B7-4443-99CB-21F951033A83}" srcOrd="0" destOrd="0" presId="urn:microsoft.com/office/officeart/2005/8/layout/radial1"/>
    <dgm:cxn modelId="{2AD8F8F1-52EF-44AC-A216-B6A1732E7785}" type="presOf" srcId="{94C2B6FA-E4CC-437C-8A48-6D9FBFAFC47D}" destId="{C456BC78-3AD6-4D9A-A5B3-FA37843FE8B5}" srcOrd="0" destOrd="0" presId="urn:microsoft.com/office/officeart/2005/8/layout/radial1"/>
    <dgm:cxn modelId="{8F641FF2-0CBD-49E3-AF6D-998A58EF67E4}" srcId="{05CF7468-F645-44A4-82D1-A7BF99F8C03C}" destId="{3B530876-BD0A-4D28-B4E2-134298CAF2B4}" srcOrd="3" destOrd="0" parTransId="{A81C5414-C7AA-4A78-B690-2AB235AAA910}" sibTransId="{0C356E98-DDE3-4684-85C3-060F982C78A3}"/>
    <dgm:cxn modelId="{7DC515F8-0142-4B8B-981B-04E1A56C9046}" type="presOf" srcId="{48ED0B76-BDB0-4156-B843-ACA1278B739F}" destId="{570635AB-D4DF-4D9B-A741-D492233DF57D}" srcOrd="1" destOrd="0" presId="urn:microsoft.com/office/officeart/2005/8/layout/radial1"/>
    <dgm:cxn modelId="{C8B729FB-EAF0-4944-A3E5-7423C0C047A9}" type="presOf" srcId="{6A503C1F-C0CE-4324-870B-CCD57516F554}" destId="{1A954204-5F1F-47D3-9771-F1E7AB9D8B46}" srcOrd="0" destOrd="0" presId="urn:microsoft.com/office/officeart/2005/8/layout/radial1"/>
    <dgm:cxn modelId="{801ADA30-31DB-4FFB-A591-7099CE9C39B8}" type="presParOf" srcId="{13A562FB-CACA-4E64-8AC6-DB95D684A203}" destId="{ADDFAF13-17AC-4912-82C0-D50F4240F945}" srcOrd="0" destOrd="0" presId="urn:microsoft.com/office/officeart/2005/8/layout/radial1"/>
    <dgm:cxn modelId="{5991A115-7F5E-44B8-A258-0F26A1816ADB}" type="presParOf" srcId="{13A562FB-CACA-4E64-8AC6-DB95D684A203}" destId="{96522947-8914-4321-8257-E4E06B51A27C}" srcOrd="1" destOrd="0" presId="urn:microsoft.com/office/officeart/2005/8/layout/radial1"/>
    <dgm:cxn modelId="{5511C2CB-B62B-4A36-8FB7-DE83363FB8E3}" type="presParOf" srcId="{96522947-8914-4321-8257-E4E06B51A27C}" destId="{41D2F580-D1D2-4674-A4FE-76EC8D533458}" srcOrd="0" destOrd="0" presId="urn:microsoft.com/office/officeart/2005/8/layout/radial1"/>
    <dgm:cxn modelId="{F4B43D0F-BF7E-49FA-8EFC-14ECA739E6EE}" type="presParOf" srcId="{13A562FB-CACA-4E64-8AC6-DB95D684A203}" destId="{4C5FF907-4362-4560-BD72-1341325F3FF8}" srcOrd="2" destOrd="0" presId="urn:microsoft.com/office/officeart/2005/8/layout/radial1"/>
    <dgm:cxn modelId="{014D6B7D-4E0C-4754-9A86-944945C77E41}" type="presParOf" srcId="{13A562FB-CACA-4E64-8AC6-DB95D684A203}" destId="{1A954204-5F1F-47D3-9771-F1E7AB9D8B46}" srcOrd="3" destOrd="0" presId="urn:microsoft.com/office/officeart/2005/8/layout/radial1"/>
    <dgm:cxn modelId="{E9DB3C41-CAD2-49C4-AE59-73BAC8F26372}" type="presParOf" srcId="{1A954204-5F1F-47D3-9771-F1E7AB9D8B46}" destId="{9E65A981-C5C8-4525-98AC-DF341DEAEF0B}" srcOrd="0" destOrd="0" presId="urn:microsoft.com/office/officeart/2005/8/layout/radial1"/>
    <dgm:cxn modelId="{A55E5B8A-DDF2-42D5-BB91-3C976166A9F0}" type="presParOf" srcId="{13A562FB-CACA-4E64-8AC6-DB95D684A203}" destId="{918E93C9-51A6-4B36-8FC2-5DB432340C59}" srcOrd="4" destOrd="0" presId="urn:microsoft.com/office/officeart/2005/8/layout/radial1"/>
    <dgm:cxn modelId="{5CD6FDFE-4CDA-4B7F-821C-02148DC4209C}" type="presParOf" srcId="{13A562FB-CACA-4E64-8AC6-DB95D684A203}" destId="{2EA10416-96B7-4443-99CB-21F951033A83}" srcOrd="5" destOrd="0" presId="urn:microsoft.com/office/officeart/2005/8/layout/radial1"/>
    <dgm:cxn modelId="{4DCB5264-F19B-4A3B-AD62-8E282C588E12}" type="presParOf" srcId="{2EA10416-96B7-4443-99CB-21F951033A83}" destId="{D06A85BC-6355-46EB-8AA9-89D3522F3D1A}" srcOrd="0" destOrd="0" presId="urn:microsoft.com/office/officeart/2005/8/layout/radial1"/>
    <dgm:cxn modelId="{7D92DE32-99C7-4E06-BD04-808E4579F6ED}" type="presParOf" srcId="{13A562FB-CACA-4E64-8AC6-DB95D684A203}" destId="{D2F99ECB-4BB0-40F2-8A30-B3A43E32C715}" srcOrd="6" destOrd="0" presId="urn:microsoft.com/office/officeart/2005/8/layout/radial1"/>
    <dgm:cxn modelId="{A5F148BD-C289-4A04-8D54-D30B309E63BF}" type="presParOf" srcId="{13A562FB-CACA-4E64-8AC6-DB95D684A203}" destId="{0260A050-67FD-4962-A410-F7741B52974E}" srcOrd="7" destOrd="0" presId="urn:microsoft.com/office/officeart/2005/8/layout/radial1"/>
    <dgm:cxn modelId="{89CC6A51-3168-4F73-AFF3-8774055C21D2}" type="presParOf" srcId="{0260A050-67FD-4962-A410-F7741B52974E}" destId="{05A84E4F-66AB-4923-AF78-976E680746A0}" srcOrd="0" destOrd="0" presId="urn:microsoft.com/office/officeart/2005/8/layout/radial1"/>
    <dgm:cxn modelId="{135EFE18-1EEE-4089-988B-4F7DD6BEF4C9}" type="presParOf" srcId="{13A562FB-CACA-4E64-8AC6-DB95D684A203}" destId="{06854F84-B1BE-4270-BF5B-73388D113FDE}" srcOrd="8" destOrd="0" presId="urn:microsoft.com/office/officeart/2005/8/layout/radial1"/>
    <dgm:cxn modelId="{310ABDA3-A8CC-49CA-B9FB-20D0480E56C2}" type="presParOf" srcId="{13A562FB-CACA-4E64-8AC6-DB95D684A203}" destId="{9E93D864-235B-4C33-A953-BCCE2851BF85}" srcOrd="9" destOrd="0" presId="urn:microsoft.com/office/officeart/2005/8/layout/radial1"/>
    <dgm:cxn modelId="{D809A588-3D85-4171-A40D-589C31DA2663}" type="presParOf" srcId="{9E93D864-235B-4C33-A953-BCCE2851BF85}" destId="{2D0AE4DF-425D-48C0-BB07-4F413BD1D837}" srcOrd="0" destOrd="0" presId="urn:microsoft.com/office/officeart/2005/8/layout/radial1"/>
    <dgm:cxn modelId="{E3050F50-F067-4FC4-86D0-00EBC602C89B}" type="presParOf" srcId="{13A562FB-CACA-4E64-8AC6-DB95D684A203}" destId="{4B98688E-BDF9-4E63-AEA6-36A59240B4D2}" srcOrd="10" destOrd="0" presId="urn:microsoft.com/office/officeart/2005/8/layout/radial1"/>
    <dgm:cxn modelId="{1D19A76E-2B81-4A33-BBD0-D30B29FE234A}" type="presParOf" srcId="{13A562FB-CACA-4E64-8AC6-DB95D684A203}" destId="{475F3170-0285-4960-8552-02A3D310766A}" srcOrd="11" destOrd="0" presId="urn:microsoft.com/office/officeart/2005/8/layout/radial1"/>
    <dgm:cxn modelId="{7B424BF7-A95C-4EDA-AC76-1FB93544B54A}" type="presParOf" srcId="{475F3170-0285-4960-8552-02A3D310766A}" destId="{570635AB-D4DF-4D9B-A741-D492233DF57D}" srcOrd="0" destOrd="0" presId="urn:microsoft.com/office/officeart/2005/8/layout/radial1"/>
    <dgm:cxn modelId="{A8F47791-A16C-4840-A237-2DB6501FB1D8}" type="presParOf" srcId="{13A562FB-CACA-4E64-8AC6-DB95D684A203}" destId="{9AAB431C-2D88-452B-A8CE-3D38F4DBDECB}" srcOrd="12" destOrd="0" presId="urn:microsoft.com/office/officeart/2005/8/layout/radial1"/>
    <dgm:cxn modelId="{4792C716-B731-406A-B6A4-0373EC93DCFD}" type="presParOf" srcId="{13A562FB-CACA-4E64-8AC6-DB95D684A203}" destId="{0C8C3F0B-28CC-413B-9951-D8D922072F0A}" srcOrd="13" destOrd="0" presId="urn:microsoft.com/office/officeart/2005/8/layout/radial1"/>
    <dgm:cxn modelId="{3718971A-043A-48F0-89EA-0759B05339D1}" type="presParOf" srcId="{0C8C3F0B-28CC-413B-9951-D8D922072F0A}" destId="{5E1DF608-E5C2-4927-8C24-E134A2C68F60}" srcOrd="0" destOrd="0" presId="urn:microsoft.com/office/officeart/2005/8/layout/radial1"/>
    <dgm:cxn modelId="{55D656B2-81E8-4F34-86A2-9387A67D44E5}" type="presParOf" srcId="{13A562FB-CACA-4E64-8AC6-DB95D684A203}" destId="{C456BC78-3AD6-4D9A-A5B3-FA37843FE8B5}" srcOrd="14" destOrd="0" presId="urn:microsoft.com/office/officeart/2005/8/layout/radial1"/>
    <dgm:cxn modelId="{510F8FE0-B65E-41D0-AEA6-9903D52D67F2}" type="presParOf" srcId="{13A562FB-CACA-4E64-8AC6-DB95D684A203}" destId="{08D1D825-3665-42E0-B952-411FAD912223}" srcOrd="15" destOrd="0" presId="urn:microsoft.com/office/officeart/2005/8/layout/radial1"/>
    <dgm:cxn modelId="{83B19F28-FD67-4A52-A1E1-9A2F8C0271FD}" type="presParOf" srcId="{08D1D825-3665-42E0-B952-411FAD912223}" destId="{1254E783-2896-4B81-97DD-9336D8D4ECA9}" srcOrd="0" destOrd="0" presId="urn:microsoft.com/office/officeart/2005/8/layout/radial1"/>
    <dgm:cxn modelId="{C898FB8C-6458-4D9B-ABC4-9E1BC3EEE896}" type="presParOf" srcId="{13A562FB-CACA-4E64-8AC6-DB95D684A203}" destId="{A753310E-C2E3-47D6-A608-834F216B2B8B}" srcOrd="16" destOrd="0" presId="urn:microsoft.com/office/officeart/2005/8/layout/radial1"/>
  </dgm:cxnLst>
  <dgm:bg/>
  <dgm:whole/>
  <dgm:extLst>
    <a:ext uri="http://schemas.microsoft.com/office/drawing/2008/diagram">
      <dsp:dataModelExt xmlns:dsp="http://schemas.microsoft.com/office/drawing/2008/diagram" relId="rId14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ADDFAF13-17AC-4912-82C0-D50F4240F945}">
      <dsp:nvSpPr>
        <dsp:cNvPr id="0" name=""/>
        <dsp:cNvSpPr/>
      </dsp:nvSpPr>
      <dsp:spPr>
        <a:xfrm>
          <a:off x="1883031" y="2732116"/>
          <a:ext cx="1720337" cy="1720337"/>
        </a:xfrm>
        <a:prstGeom prst="ellipse">
          <a:avLst/>
        </a:prstGeom>
        <a:solidFill>
          <a:srgbClr val="478CCA"/>
        </a:solidFill>
        <a:ln w="38100" cap="flat" cmpd="sng" algn="ctr">
          <a:solidFill>
            <a:srgbClr val="1C478A"/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9050" tIns="19050" rIns="19050" bIns="19050" numCol="1" spcCol="1270" anchor="ctr" anchorCtr="0">
          <a:noAutofit/>
        </a:bodyPr>
        <a:lstStyle/>
        <a:p>
          <a:pPr marL="0" lvl="0" indent="0" algn="ctr" defTabSz="1333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3000" kern="1200"/>
            <a:t>CREDIT</a:t>
          </a:r>
        </a:p>
      </dsp:txBody>
      <dsp:txXfrm>
        <a:off x="2134969" y="2984054"/>
        <a:ext cx="1216461" cy="1216461"/>
      </dsp:txXfrm>
    </dsp:sp>
    <dsp:sp modelId="{96522947-8914-4321-8257-E4E06B51A27C}">
      <dsp:nvSpPr>
        <dsp:cNvPr id="0" name=""/>
        <dsp:cNvSpPr/>
      </dsp:nvSpPr>
      <dsp:spPr>
        <a:xfrm rot="16200000">
          <a:off x="2500536" y="2469019"/>
          <a:ext cx="485326" cy="40869"/>
        </a:xfrm>
        <a:custGeom>
          <a:avLst/>
          <a:gdLst/>
          <a:ahLst/>
          <a:cxnLst/>
          <a:rect l="0" t="0" r="0" b="0"/>
          <a:pathLst>
            <a:path>
              <a:moveTo>
                <a:pt x="0" y="20434"/>
              </a:moveTo>
              <a:lnTo>
                <a:pt x="485326" y="20434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AU" sz="500" kern="1200"/>
        </a:p>
      </dsp:txBody>
      <dsp:txXfrm>
        <a:off x="2731066" y="2477320"/>
        <a:ext cx="24266" cy="24266"/>
      </dsp:txXfrm>
    </dsp:sp>
    <dsp:sp modelId="{4C5FF907-4362-4560-BD72-1341325F3FF8}">
      <dsp:nvSpPr>
        <dsp:cNvPr id="0" name=""/>
        <dsp:cNvSpPr/>
      </dsp:nvSpPr>
      <dsp:spPr>
        <a:xfrm>
          <a:off x="1971724" y="703839"/>
          <a:ext cx="1542950" cy="1542950"/>
        </a:xfrm>
        <a:prstGeom prst="ellipse">
          <a:avLst/>
        </a:prstGeom>
        <a:solidFill>
          <a:srgbClr val="CCD7FF"/>
        </a:solidFill>
        <a:ln w="38100" cap="flat" cmpd="sng" algn="ctr">
          <a:solidFill>
            <a:srgbClr val="1C478A"/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0640" tIns="40640" rIns="40640" bIns="40640" numCol="1" spcCol="1270" anchor="ctr" anchorCtr="0">
          <a:noAutofit/>
        </a:bodyPr>
        <a:lstStyle/>
        <a:p>
          <a:pPr marL="0" lvl="0" indent="0" algn="ctr" defTabSz="28448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AU" sz="6400" kern="1200">
            <a:solidFill>
              <a:srgbClr val="CCD7FF"/>
            </a:solidFill>
          </a:endParaRPr>
        </a:p>
      </dsp:txBody>
      <dsp:txXfrm>
        <a:off x="2197684" y="929799"/>
        <a:ext cx="1091030" cy="1091030"/>
      </dsp:txXfrm>
    </dsp:sp>
    <dsp:sp modelId="{1A954204-5F1F-47D3-9771-F1E7AB9D8B46}">
      <dsp:nvSpPr>
        <dsp:cNvPr id="0" name=""/>
        <dsp:cNvSpPr/>
      </dsp:nvSpPr>
      <dsp:spPr>
        <a:xfrm rot="18265351">
          <a:off x="2858369" y="2158160"/>
          <a:ext cx="1707241" cy="40869"/>
        </a:xfrm>
        <a:custGeom>
          <a:avLst/>
          <a:gdLst/>
          <a:ahLst/>
          <a:cxnLst/>
          <a:rect l="0" t="0" r="0" b="0"/>
          <a:pathLst>
            <a:path>
              <a:moveTo>
                <a:pt x="0" y="20434"/>
              </a:moveTo>
              <a:lnTo>
                <a:pt x="1707241" y="20434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AU" sz="600" kern="1200"/>
        </a:p>
      </dsp:txBody>
      <dsp:txXfrm>
        <a:off x="3669309" y="2135914"/>
        <a:ext cx="85362" cy="85362"/>
      </dsp:txXfrm>
    </dsp:sp>
    <dsp:sp modelId="{918E93C9-51A6-4B36-8FC2-5DB432340C59}">
      <dsp:nvSpPr>
        <dsp:cNvPr id="0" name=""/>
        <dsp:cNvSpPr/>
      </dsp:nvSpPr>
      <dsp:spPr>
        <a:xfrm>
          <a:off x="3859167" y="66592"/>
          <a:ext cx="1542950" cy="1542950"/>
        </a:xfrm>
        <a:prstGeom prst="ellipse">
          <a:avLst/>
        </a:prstGeom>
        <a:solidFill>
          <a:srgbClr val="CCD7FF"/>
        </a:solidFill>
        <a:ln w="38100" cap="flat" cmpd="sng" algn="ctr">
          <a:solidFill>
            <a:srgbClr val="1C478A"/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0640" tIns="40640" rIns="40640" bIns="40640" numCol="1" spcCol="1270" anchor="ctr" anchorCtr="0">
          <a:noAutofit/>
        </a:bodyPr>
        <a:lstStyle/>
        <a:p>
          <a:pPr marL="0" lvl="0" indent="0" algn="ctr" defTabSz="28448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AU" sz="6400" kern="1200"/>
        </a:p>
      </dsp:txBody>
      <dsp:txXfrm>
        <a:off x="4085127" y="292552"/>
        <a:ext cx="1091030" cy="1091030"/>
      </dsp:txXfrm>
    </dsp:sp>
    <dsp:sp modelId="{2EA10416-96B7-4443-99CB-21F951033A83}">
      <dsp:nvSpPr>
        <dsp:cNvPr id="0" name=""/>
        <dsp:cNvSpPr/>
      </dsp:nvSpPr>
      <dsp:spPr>
        <a:xfrm rot="21479269">
          <a:off x="3602755" y="3536953"/>
          <a:ext cx="267426" cy="40869"/>
        </a:xfrm>
        <a:custGeom>
          <a:avLst/>
          <a:gdLst/>
          <a:ahLst/>
          <a:cxnLst/>
          <a:rect l="0" t="0" r="0" b="0"/>
          <a:pathLst>
            <a:path>
              <a:moveTo>
                <a:pt x="0" y="20434"/>
              </a:moveTo>
              <a:lnTo>
                <a:pt x="267426" y="20434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AU" sz="500" kern="1200"/>
        </a:p>
      </dsp:txBody>
      <dsp:txXfrm>
        <a:off x="3729783" y="3550702"/>
        <a:ext cx="13371" cy="13371"/>
      </dsp:txXfrm>
    </dsp:sp>
    <dsp:sp modelId="{D2F99ECB-4BB0-40F2-8A30-B3A43E32C715}">
      <dsp:nvSpPr>
        <dsp:cNvPr id="0" name=""/>
        <dsp:cNvSpPr/>
      </dsp:nvSpPr>
      <dsp:spPr>
        <a:xfrm>
          <a:off x="3869624" y="2754130"/>
          <a:ext cx="1542950" cy="1542950"/>
        </a:xfrm>
        <a:prstGeom prst="ellipse">
          <a:avLst/>
        </a:prstGeom>
        <a:solidFill>
          <a:srgbClr val="CCD7FF"/>
        </a:solidFill>
        <a:ln w="38100" cap="flat" cmpd="sng" algn="ctr">
          <a:solidFill>
            <a:srgbClr val="1C478A"/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0640" tIns="40640" rIns="40640" bIns="40640" numCol="1" spcCol="1270" anchor="ctr" anchorCtr="0">
          <a:noAutofit/>
        </a:bodyPr>
        <a:lstStyle/>
        <a:p>
          <a:pPr marL="0" lvl="0" indent="0" algn="ctr" defTabSz="28448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AU" sz="6400" kern="1200"/>
        </a:p>
      </dsp:txBody>
      <dsp:txXfrm>
        <a:off x="4095584" y="2980090"/>
        <a:ext cx="1091030" cy="1091030"/>
      </dsp:txXfrm>
    </dsp:sp>
    <dsp:sp modelId="{0260A050-67FD-4962-A410-F7741B52974E}">
      <dsp:nvSpPr>
        <dsp:cNvPr id="0" name=""/>
        <dsp:cNvSpPr/>
      </dsp:nvSpPr>
      <dsp:spPr>
        <a:xfrm rot="3329599">
          <a:off x="2854699" y="4995037"/>
          <a:ext cx="1733746" cy="40869"/>
        </a:xfrm>
        <a:custGeom>
          <a:avLst/>
          <a:gdLst/>
          <a:ahLst/>
          <a:cxnLst/>
          <a:rect l="0" t="0" r="0" b="0"/>
          <a:pathLst>
            <a:path>
              <a:moveTo>
                <a:pt x="0" y="20434"/>
              </a:moveTo>
              <a:lnTo>
                <a:pt x="1733746" y="20434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AU" sz="600" kern="1200"/>
        </a:p>
      </dsp:txBody>
      <dsp:txXfrm>
        <a:off x="3678229" y="4972128"/>
        <a:ext cx="86687" cy="86687"/>
      </dsp:txXfrm>
    </dsp:sp>
    <dsp:sp modelId="{06854F84-B1BE-4270-BF5B-73388D113FDE}">
      <dsp:nvSpPr>
        <dsp:cNvPr id="0" name=""/>
        <dsp:cNvSpPr/>
      </dsp:nvSpPr>
      <dsp:spPr>
        <a:xfrm>
          <a:off x="3878225" y="5594094"/>
          <a:ext cx="1542950" cy="1542950"/>
        </a:xfrm>
        <a:prstGeom prst="ellipse">
          <a:avLst/>
        </a:prstGeom>
        <a:solidFill>
          <a:srgbClr val="CCD7FF"/>
        </a:solidFill>
        <a:ln w="38100" cap="flat" cmpd="sng" algn="ctr">
          <a:solidFill>
            <a:srgbClr val="1C478A"/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0640" tIns="40640" rIns="40640" bIns="40640" numCol="1" spcCol="1270" anchor="ctr" anchorCtr="0">
          <a:noAutofit/>
        </a:bodyPr>
        <a:lstStyle/>
        <a:p>
          <a:pPr marL="0" lvl="0" indent="0" algn="ctr" defTabSz="28448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AU" sz="6400" kern="1200"/>
        </a:p>
      </dsp:txBody>
      <dsp:txXfrm>
        <a:off x="4104185" y="5820054"/>
        <a:ext cx="1091030" cy="1091030"/>
      </dsp:txXfrm>
    </dsp:sp>
    <dsp:sp modelId="{9E93D864-235B-4C33-A953-BCCE2851BF85}">
      <dsp:nvSpPr>
        <dsp:cNvPr id="0" name=""/>
        <dsp:cNvSpPr/>
      </dsp:nvSpPr>
      <dsp:spPr>
        <a:xfrm rot="5400000">
          <a:off x="2500536" y="4674682"/>
          <a:ext cx="485326" cy="40869"/>
        </a:xfrm>
        <a:custGeom>
          <a:avLst/>
          <a:gdLst/>
          <a:ahLst/>
          <a:cxnLst/>
          <a:rect l="0" t="0" r="0" b="0"/>
          <a:pathLst>
            <a:path>
              <a:moveTo>
                <a:pt x="0" y="20434"/>
              </a:moveTo>
              <a:lnTo>
                <a:pt x="485326" y="20434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AU" sz="500" kern="1200"/>
        </a:p>
      </dsp:txBody>
      <dsp:txXfrm>
        <a:off x="2731066" y="4682984"/>
        <a:ext cx="24266" cy="24266"/>
      </dsp:txXfrm>
    </dsp:sp>
    <dsp:sp modelId="{4B98688E-BDF9-4E63-AEA6-36A59240B4D2}">
      <dsp:nvSpPr>
        <dsp:cNvPr id="0" name=""/>
        <dsp:cNvSpPr/>
      </dsp:nvSpPr>
      <dsp:spPr>
        <a:xfrm>
          <a:off x="1971724" y="4937780"/>
          <a:ext cx="1542950" cy="1542950"/>
        </a:xfrm>
        <a:prstGeom prst="ellipse">
          <a:avLst/>
        </a:prstGeom>
        <a:solidFill>
          <a:srgbClr val="CCD7FF"/>
        </a:solidFill>
        <a:ln w="38100" cap="flat" cmpd="sng" algn="ctr">
          <a:solidFill>
            <a:srgbClr val="1C478A"/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0640" tIns="40640" rIns="40640" bIns="40640" numCol="1" spcCol="1270" anchor="ctr" anchorCtr="0">
          <a:noAutofit/>
        </a:bodyPr>
        <a:lstStyle/>
        <a:p>
          <a:pPr marL="0" lvl="0" indent="0" algn="ctr" defTabSz="28448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AU" sz="6400" kern="1200"/>
        </a:p>
      </dsp:txBody>
      <dsp:txXfrm>
        <a:off x="2197684" y="5163740"/>
        <a:ext cx="1091030" cy="1091030"/>
      </dsp:txXfrm>
    </dsp:sp>
    <dsp:sp modelId="{475F3170-0285-4960-8552-02A3D310766A}">
      <dsp:nvSpPr>
        <dsp:cNvPr id="0" name=""/>
        <dsp:cNvSpPr/>
      </dsp:nvSpPr>
      <dsp:spPr>
        <a:xfrm rot="7475935">
          <a:off x="901820" y="4990227"/>
          <a:ext cx="1725892" cy="40869"/>
        </a:xfrm>
        <a:custGeom>
          <a:avLst/>
          <a:gdLst/>
          <a:ahLst/>
          <a:cxnLst/>
          <a:rect l="0" t="0" r="0" b="0"/>
          <a:pathLst>
            <a:path>
              <a:moveTo>
                <a:pt x="0" y="20434"/>
              </a:moveTo>
              <a:lnTo>
                <a:pt x="1725892" y="20434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AU" sz="600" kern="1200"/>
        </a:p>
      </dsp:txBody>
      <dsp:txXfrm rot="10800000">
        <a:off x="1721619" y="4967514"/>
        <a:ext cx="86294" cy="86294"/>
      </dsp:txXfrm>
    </dsp:sp>
    <dsp:sp modelId="{9AAB431C-2D88-452B-A8CE-3D38F4DBDECB}">
      <dsp:nvSpPr>
        <dsp:cNvPr id="0" name=""/>
        <dsp:cNvSpPr/>
      </dsp:nvSpPr>
      <dsp:spPr>
        <a:xfrm>
          <a:off x="65220" y="5584556"/>
          <a:ext cx="1542950" cy="1542950"/>
        </a:xfrm>
        <a:prstGeom prst="ellipse">
          <a:avLst/>
        </a:prstGeom>
        <a:solidFill>
          <a:srgbClr val="CCD7FF"/>
        </a:solidFill>
        <a:ln w="38100" cap="flat" cmpd="sng" algn="ctr">
          <a:solidFill>
            <a:srgbClr val="1C478A"/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0640" tIns="40640" rIns="40640" bIns="40640" numCol="1" spcCol="1270" anchor="ctr" anchorCtr="0">
          <a:noAutofit/>
        </a:bodyPr>
        <a:lstStyle/>
        <a:p>
          <a:pPr marL="0" lvl="0" indent="0" algn="ctr" defTabSz="28448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AU" sz="6400" kern="1200"/>
        </a:p>
      </dsp:txBody>
      <dsp:txXfrm>
        <a:off x="291180" y="5810516"/>
        <a:ext cx="1091030" cy="1091030"/>
      </dsp:txXfrm>
    </dsp:sp>
    <dsp:sp modelId="{0C8C3F0B-28CC-413B-9951-D8D922072F0A}">
      <dsp:nvSpPr>
        <dsp:cNvPr id="0" name=""/>
        <dsp:cNvSpPr/>
      </dsp:nvSpPr>
      <dsp:spPr>
        <a:xfrm rot="10851489">
          <a:off x="1607164" y="3556901"/>
          <a:ext cx="275979" cy="40869"/>
        </a:xfrm>
        <a:custGeom>
          <a:avLst/>
          <a:gdLst/>
          <a:ahLst/>
          <a:cxnLst/>
          <a:rect l="0" t="0" r="0" b="0"/>
          <a:pathLst>
            <a:path>
              <a:moveTo>
                <a:pt x="0" y="20434"/>
              </a:moveTo>
              <a:lnTo>
                <a:pt x="275979" y="20434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AU" sz="500" kern="1200"/>
        </a:p>
      </dsp:txBody>
      <dsp:txXfrm rot="10800000">
        <a:off x="1738254" y="3570436"/>
        <a:ext cx="13798" cy="13798"/>
      </dsp:txXfrm>
    </dsp:sp>
    <dsp:sp modelId="{C456BC78-3AD6-4D9A-A5B3-FA37843FE8B5}">
      <dsp:nvSpPr>
        <dsp:cNvPr id="0" name=""/>
        <dsp:cNvSpPr/>
      </dsp:nvSpPr>
      <dsp:spPr>
        <a:xfrm>
          <a:off x="64315" y="2792239"/>
          <a:ext cx="1542950" cy="1542950"/>
        </a:xfrm>
        <a:prstGeom prst="ellipse">
          <a:avLst/>
        </a:prstGeom>
        <a:solidFill>
          <a:srgbClr val="CCD7FF"/>
        </a:solidFill>
        <a:ln w="38100" cap="flat" cmpd="sng" algn="ctr">
          <a:solidFill>
            <a:srgbClr val="1C478A"/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0640" tIns="40640" rIns="40640" bIns="40640" numCol="1" spcCol="1270" anchor="ctr" anchorCtr="0">
          <a:noAutofit/>
        </a:bodyPr>
        <a:lstStyle/>
        <a:p>
          <a:pPr marL="0" lvl="0" indent="0" algn="ctr" defTabSz="28448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AU" sz="6400" kern="1200"/>
        </a:p>
      </dsp:txBody>
      <dsp:txXfrm>
        <a:off x="290275" y="3018199"/>
        <a:ext cx="1091030" cy="1091030"/>
      </dsp:txXfrm>
    </dsp:sp>
    <dsp:sp modelId="{08D1D825-3665-42E0-B952-411FAD912223}">
      <dsp:nvSpPr>
        <dsp:cNvPr id="0" name=""/>
        <dsp:cNvSpPr/>
      </dsp:nvSpPr>
      <dsp:spPr>
        <a:xfrm rot="14109282">
          <a:off x="887846" y="2153576"/>
          <a:ext cx="1735926" cy="40869"/>
        </a:xfrm>
        <a:custGeom>
          <a:avLst/>
          <a:gdLst/>
          <a:ahLst/>
          <a:cxnLst/>
          <a:rect l="0" t="0" r="0" b="0"/>
          <a:pathLst>
            <a:path>
              <a:moveTo>
                <a:pt x="0" y="20434"/>
              </a:moveTo>
              <a:lnTo>
                <a:pt x="1735926" y="20434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AU" sz="600" kern="1200"/>
        </a:p>
      </dsp:txBody>
      <dsp:txXfrm rot="10800000">
        <a:off x="1712411" y="2130613"/>
        <a:ext cx="86796" cy="86796"/>
      </dsp:txXfrm>
    </dsp:sp>
    <dsp:sp modelId="{A753310E-C2E3-47D6-A608-834F216B2B8B}">
      <dsp:nvSpPr>
        <dsp:cNvPr id="0" name=""/>
        <dsp:cNvSpPr/>
      </dsp:nvSpPr>
      <dsp:spPr>
        <a:xfrm>
          <a:off x="47620" y="57052"/>
          <a:ext cx="1542950" cy="1542950"/>
        </a:xfrm>
        <a:prstGeom prst="ellipse">
          <a:avLst/>
        </a:prstGeom>
        <a:solidFill>
          <a:srgbClr val="CCD7FF"/>
        </a:solidFill>
        <a:ln w="38100" cap="flat" cmpd="sng" algn="ctr">
          <a:solidFill>
            <a:srgbClr val="1C478A"/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0640" tIns="40640" rIns="40640" bIns="40640" numCol="1" spcCol="1270" anchor="ctr" anchorCtr="0">
          <a:noAutofit/>
        </a:bodyPr>
        <a:lstStyle/>
        <a:p>
          <a:pPr marL="0" lvl="0" indent="0" algn="ctr" defTabSz="28448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AU" sz="6400" kern="1200"/>
        </a:p>
      </dsp:txBody>
      <dsp:txXfrm>
        <a:off x="273580" y="283012"/>
        <a:ext cx="1091030" cy="1091030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radial1">
  <dgm:title val=""/>
  <dgm:desc val=""/>
  <dgm:catLst>
    <dgm:cat type="relationship" pri="22000"/>
    <dgm:cat type="cycle" pri="10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  <dgm:pt modelId="14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  <dgm:cxn modelId="6" srcId="1" destId="14" srcOrd="3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12"/>
        <dgm:pt modelId="13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</dgm:cxnLst>
      <dgm:bg/>
      <dgm:whole/>
    </dgm:dataModel>
  </dgm:styleData>
  <dgm:clrData>
    <dgm:dataModel>
      <dgm:ptLst>
        <dgm:pt modelId="0" type="doc"/>
        <dgm:pt modelId="1"/>
        <dgm:pt modelId="11"/>
        <dgm:pt modelId="12"/>
        <dgm:pt modelId="13"/>
        <dgm:pt modelId="14"/>
        <dgm:pt modelId="15"/>
        <dgm:pt modelId="16"/>
      </dgm:ptLst>
      <dgm:cxnLst>
        <dgm:cxn modelId="2" srcId="0" destId="1" srcOrd="0" destOrd="0"/>
        <dgm:cxn modelId="16" srcId="1" destId="11" srcOrd="0" destOrd="0"/>
        <dgm:cxn modelId="17" srcId="1" destId="12" srcOrd="1" destOrd="0"/>
        <dgm:cxn modelId="18" srcId="1" destId="13" srcOrd="2" destOrd="0"/>
        <dgm:cxn modelId="19" srcId="1" destId="14" srcOrd="3" destOrd="0"/>
        <dgm:cxn modelId="20" srcId="1" destId="15" srcOrd="4" destOrd="0"/>
        <dgm:cxn modelId="21" srcId="1" destId="16" srcOrd="5" destOrd="0"/>
      </dgm:cxnLst>
      <dgm:bg/>
      <dgm:whole/>
    </dgm:dataModel>
  </dgm:clrData>
  <dgm:layoutNode name="cycle">
    <dgm:varLst>
      <dgm:chMax val="1"/>
      <dgm:dir/>
      <dgm:animLvl val="ctr"/>
      <dgm:resizeHandles val="exact"/>
    </dgm:varLst>
    <dgm:choose name="Name0">
      <dgm:if name="Name1" func="var" arg="dir" op="equ" val="norm">
        <dgm:choose name="Name2">
          <dgm:if name="Name3" axis="ch ch" ptType="node node" st="1 1" cnt="1 0" func="cnt" op="lte" val="1">
            <dgm:alg type="cycle">
              <dgm:param type="stAng" val="90"/>
              <dgm:param type="spanAng" val="360"/>
              <dgm:param type="ctrShpMap" val="fNode"/>
            </dgm:alg>
          </dgm:if>
          <dgm:else name="Name4">
            <dgm:alg type="cycle">
              <dgm:param type="stAng" val="0"/>
              <dgm:param type="spanAng" val="360"/>
              <dgm:param type="ctrShpMap" val="fNode"/>
            </dgm:alg>
          </dgm:else>
        </dgm:choose>
      </dgm:if>
      <dgm:else name="Name5">
        <dgm:alg type="cycle">
          <dgm:param type="stAng" val="0"/>
          <dgm:param type="spanAng" val="-360"/>
          <dgm:param type="ctrShpMap" val="fNode"/>
        </dgm:alg>
      </dgm:else>
    </dgm:choose>
    <dgm:shape xmlns:r="http://schemas.openxmlformats.org/officeDocument/2006/relationships" r:blip="">
      <dgm:adjLst/>
    </dgm:shape>
    <dgm:presOf/>
    <dgm:constrLst>
      <dgm:constr type="w" for="ch" forName="centerShape" refType="w"/>
      <dgm:constr type="w" for="ch" forName="node" refType="w" refFor="ch" refForName="centerShape" op="equ"/>
      <dgm:constr type="sp" refType="w" refFor="ch" refForName="node" fact="0.3"/>
      <dgm:constr type="sibSp" refType="w" refFor="ch" refForName="node" fact="0.3"/>
      <dgm:constr type="primFontSz" for="ch" forName="centerShape" val="65"/>
      <dgm:constr type="primFontSz" for="des" forName="node" op="equ" val="65"/>
      <dgm:constr type="primFontSz" for="des" forName="connTx" val="55"/>
      <dgm:constr type="primFontSz" for="des" forName="connTx" refType="primFontSz" refFor="ch" refForName="centerShape" op="lte" fact="0.8"/>
    </dgm:constrLst>
    <dgm:ruleLst/>
    <dgm:forEach name="Name6" axis="ch" ptType="node" cnt="1">
      <dgm:layoutNode name="centerShape" styleLbl="node0">
        <dgm:alg type="tx"/>
        <dgm:shape xmlns:r="http://schemas.openxmlformats.org/officeDocument/2006/relationships" type="ellipse" r:blip="">
          <dgm:adjLst/>
        </dgm:shape>
        <dgm:presOf axis="self"/>
        <dgm:constrLst>
          <dgm:constr type="h" refType="w"/>
          <dgm:constr type="tMarg" refType="primFontSz" fact="0.05"/>
          <dgm:constr type="bMarg" refType="primFontSz" fact="0.05"/>
          <dgm:constr type="lMarg" refType="primFontSz" fact="0.05"/>
          <dgm:constr type="rMarg" refType="primFontSz" fact="0.05"/>
        </dgm:constrLst>
        <dgm:ruleLst>
          <dgm:rule type="primFontSz" val="5" fact="NaN" max="NaN"/>
        </dgm:ruleLst>
      </dgm:layoutNode>
      <dgm:forEach name="Name7" axis="ch">
        <dgm:forEach name="Name8" axis="self" ptType="parTrans">
          <dgm:layoutNode name="Name9">
            <dgm:alg type="conn">
              <dgm:param type="dim" val="1D"/>
              <dgm:param type="begPts" val="auto"/>
              <dgm:param type="endPts" val="auto"/>
              <dgm:param type="begSty" val="noArr"/>
              <dgm:param type="endSty" val="noArr"/>
            </dgm:alg>
            <dgm:shape xmlns:r="http://schemas.openxmlformats.org/officeDocument/2006/relationships" type="conn" r:blip="">
              <dgm:adjLst/>
            </dgm:shape>
            <dgm:presOf axis="self"/>
            <dgm:constrLst>
              <dgm:constr type="connDist"/>
              <dgm:constr type="userA" for="ch" refType="connDist"/>
              <dgm:constr type="w" val="1"/>
              <dgm:constr type="h" val="5"/>
              <dgm:constr type="begPad"/>
              <dgm:constr type="endPad"/>
            </dgm:constrLst>
            <dgm:ruleLst/>
            <dgm:layoutNode name="connTx">
              <dgm:alg type="tx">
                <dgm:param type="autoTxRot" val="grav"/>
              </dgm:alg>
              <dgm:shape xmlns:r="http://schemas.openxmlformats.org/officeDocument/2006/relationships" type="rect" r:blip="" hideGeom="1">
                <dgm:adjLst/>
              </dgm:shape>
              <dgm:presOf axis="self"/>
              <dgm:constrLst>
                <dgm:constr type="userA"/>
                <dgm:constr type="w" refType="userA" fact="0.05"/>
                <dgm:constr type="h" refType="userA" fact="0.05"/>
                <dgm:constr type="lMarg" val="1"/>
                <dgm:constr type="rMarg" val="1"/>
                <dgm:constr type="tMarg"/>
                <dgm:constr type="bMarg"/>
              </dgm:constrLst>
              <dgm:ruleLst>
                <dgm:rule type="w" val="NaN" fact="0.8" max="NaN"/>
                <dgm:rule type="h" val="NaN" fact="1" max="NaN"/>
                <dgm:rule type="primFontSz" val="5" fact="NaN" max="NaN"/>
              </dgm:ruleLst>
            </dgm:layoutNode>
          </dgm:layoutNode>
        </dgm:forEach>
        <dgm:forEach name="Name10" axis="self" ptType="node">
          <dgm:layoutNode name="node" styleLbl="node1">
            <dgm:varLst>
              <dgm:bulletEnabled val="1"/>
            </dgm:varLst>
            <dgm:alg type="tx">
              <dgm:param type="txAnchorVertCh" val="mid"/>
            </dgm:alg>
            <dgm:shape xmlns:r="http://schemas.openxmlformats.org/officeDocument/2006/relationships" type="ellipse" r:blip="">
              <dgm:adjLst/>
            </dgm:shape>
            <dgm:presOf axis="desOrSelf" ptType="node"/>
            <dgm:constrLst>
              <dgm:constr type="h" refType="w"/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5" fact="NaN" max="NaN"/>
            </dgm:ruleLst>
          </dgm:layoutNode>
        </dgm:forEach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055643929AD44791F3F331958D8263" ma:contentTypeVersion="18" ma:contentTypeDescription="Create a new document." ma:contentTypeScope="" ma:versionID="a016fdb937b95c854f6705fa0c529184">
  <xsd:schema xmlns:xsd="http://www.w3.org/2001/XMLSchema" xmlns:xs="http://www.w3.org/2001/XMLSchema" xmlns:p="http://schemas.microsoft.com/office/2006/metadata/properties" xmlns:ns2="dfc1cb15-abd0-4160-8fcc-21bfdeb6ec40" xmlns:ns3="6ce922d2-2eb9-43bd-b47f-ab8d5a760751" targetNamespace="http://schemas.microsoft.com/office/2006/metadata/properties" ma:root="true" ma:fieldsID="601c0facda1813b47e253bc63bf5917c" ns2:_="" ns3:_="">
    <xsd:import namespace="dfc1cb15-abd0-4160-8fcc-21bfdeb6ec40"/>
    <xsd:import namespace="6ce922d2-2eb9-43bd-b47f-ab8d5a76075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c1cb15-abd0-4160-8fcc-21bfdeb6ec4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bc296959-954f-4f3b-96ed-be0797ab44e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e922d2-2eb9-43bd-b47f-ab8d5a76075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e3316012-e428-400c-a27d-a7d5a55db16e}" ma:internalName="TaxCatchAll" ma:showField="CatchAllData" ma:web="6ce922d2-2eb9-43bd-b47f-ab8d5a76075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ce922d2-2eb9-43bd-b47f-ab8d5a760751" xsi:nil="true"/>
    <lcf76f155ced4ddcb4097134ff3c332f xmlns="dfc1cb15-abd0-4160-8fcc-21bfdeb6ec40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1427742E-7F6D-444A-BE40-0FA683C0DDE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fc1cb15-abd0-4160-8fcc-21bfdeb6ec40"/>
    <ds:schemaRef ds:uri="6ce922d2-2eb9-43bd-b47f-ab8d5a76075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7A98860-D6EA-4997-A24A-10410CF0151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E97DC12-65E0-432A-805D-32225B0C4112}">
  <ds:schemaRefs>
    <ds:schemaRef ds:uri="http://schemas.microsoft.com/office/2006/metadata/properties"/>
    <ds:schemaRef ds:uri="http://schemas.microsoft.com/office/infopath/2007/PartnerControls"/>
    <ds:schemaRef ds:uri="6ce922d2-2eb9-43bd-b47f-ab8d5a760751"/>
    <ds:schemaRef ds:uri="dfc1cb15-abd0-4160-8fcc-21bfdeb6ec40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1</Pages>
  <Words>49</Words>
  <Characters>28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mian Nicholson</dc:creator>
  <cp:keywords/>
  <dc:description/>
  <cp:lastModifiedBy>Damian Nicholson</cp:lastModifiedBy>
  <cp:revision>16</cp:revision>
  <dcterms:created xsi:type="dcterms:W3CDTF">2021-05-11T05:54:00Z</dcterms:created>
  <dcterms:modified xsi:type="dcterms:W3CDTF">2024-10-21T11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055643929AD44791F3F331958D8263</vt:lpwstr>
  </property>
  <property fmtid="{D5CDD505-2E9C-101B-9397-08002B2CF9AE}" pid="3" name="MediaServiceImageTags">
    <vt:lpwstr/>
  </property>
</Properties>
</file>